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741CBE5" w14:textId="77777777" w:rsidR="00D04A1F" w:rsidRDefault="00D04A1F" w:rsidP="00D04A1F">
      <w:pPr>
        <w:pStyle w:val="Header"/>
        <w:jc w:val="center"/>
        <w:rPr>
          <w:rFonts w:ascii="Arial" w:hAnsi="Arial" w:cs="Arial"/>
          <w:b/>
          <w:smallCaps/>
          <w:sz w:val="32"/>
          <w:szCs w:val="32"/>
        </w:rPr>
      </w:pPr>
      <w:r>
        <w:rPr>
          <w:rFonts w:ascii="Arial" w:hAnsi="Arial" w:cs="Arial"/>
          <w:b/>
          <w:smallCaps/>
          <w:sz w:val="32"/>
          <w:szCs w:val="32"/>
        </w:rPr>
        <w:t>Ned University of Engineering And Technology</w:t>
      </w:r>
    </w:p>
    <w:p w14:paraId="4237F678" w14:textId="77777777" w:rsidR="00D04A1F" w:rsidRDefault="00D04A1F" w:rsidP="00D04A1F">
      <w:pPr>
        <w:pStyle w:val="Header"/>
        <w:jc w:val="center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b/>
          <w:smallCaps/>
          <w:sz w:val="28"/>
          <w:szCs w:val="28"/>
        </w:rPr>
        <w:t>DEPARTMENT OF PHYSICS</w:t>
      </w:r>
    </w:p>
    <w:p w14:paraId="77F7311B" w14:textId="77777777" w:rsidR="00D04A1F" w:rsidRDefault="00D04A1F" w:rsidP="00D04A1F">
      <w:pPr>
        <w:pStyle w:val="Header"/>
        <w:jc w:val="center"/>
      </w:pPr>
      <w:r>
        <w:rPr>
          <w:rFonts w:ascii="Arial" w:hAnsi="Arial" w:cs="Arial"/>
          <w:b/>
          <w:sz w:val="24"/>
          <w:szCs w:val="24"/>
          <w:u w:val="single"/>
        </w:rPr>
        <w:t>RESEARCH PROPOSAL</w:t>
      </w:r>
      <w:r w:rsidR="00713876">
        <w:rPr>
          <w:rFonts w:ascii="Arial" w:hAnsi="Arial" w:cs="Arial"/>
          <w:b/>
          <w:sz w:val="24"/>
          <w:szCs w:val="24"/>
          <w:u w:val="single"/>
        </w:rPr>
        <w:t xml:space="preserve"> (Fall  / Spring 20_____)</w:t>
      </w:r>
    </w:p>
    <w:p w14:paraId="6123DF01" w14:textId="77777777" w:rsidR="00B41458" w:rsidRDefault="00B41458">
      <w:pPr>
        <w:rPr>
          <w:rFonts w:ascii="Arial" w:hAnsi="Arial" w:cs="Arial"/>
        </w:rPr>
      </w:pP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88"/>
        <w:gridCol w:w="2970"/>
        <w:gridCol w:w="2384"/>
      </w:tblGrid>
      <w:tr w:rsidR="00B41458" w14:paraId="00721E5B" w14:textId="77777777" w:rsidTr="00F87FC2">
        <w:trPr>
          <w:trHeight w:val="648"/>
        </w:trPr>
        <w:tc>
          <w:tcPr>
            <w:tcW w:w="91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F0F7E" w14:textId="77777777" w:rsidR="00B41458" w:rsidRDefault="00B41458">
            <w:pPr>
              <w:pStyle w:val="CommentText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cholar Details</w:t>
            </w:r>
          </w:p>
        </w:tc>
      </w:tr>
      <w:tr w:rsidR="00B41458" w14:paraId="2BD034FD" w14:textId="77777777" w:rsidTr="00F87FC2">
        <w:trPr>
          <w:trHeight w:val="648"/>
        </w:trPr>
        <w:tc>
          <w:tcPr>
            <w:tcW w:w="3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5034AC6" w14:textId="77777777" w:rsidR="00B41458" w:rsidRDefault="00B41458">
            <w:pPr>
              <w:pStyle w:val="CommentTex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ame:</w:t>
            </w:r>
            <w:r w:rsidR="00F87FC2">
              <w:rPr>
                <w:rFonts w:ascii="Arial" w:hAnsi="Arial" w:cs="Arial"/>
                <w:b/>
                <w:sz w:val="22"/>
                <w:szCs w:val="22"/>
              </w:rPr>
              <w:t>_______________________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84CDF" w14:textId="77777777" w:rsidR="00B41458" w:rsidRDefault="00B41458">
            <w:pPr>
              <w:pStyle w:val="CommentTex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eat no:</w:t>
            </w:r>
            <w:r w:rsidR="00F87FC2">
              <w:rPr>
                <w:b/>
                <w:bCs/>
                <w:sz w:val="22"/>
                <w:szCs w:val="22"/>
              </w:rPr>
              <w:t>______________</w:t>
            </w:r>
          </w:p>
        </w:tc>
        <w:tc>
          <w:tcPr>
            <w:tcW w:w="23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9DC2C" w14:textId="77777777" w:rsidR="00B41458" w:rsidRPr="008B6A34" w:rsidRDefault="008B6A34">
            <w:pPr>
              <w:pStyle w:val="CommentText"/>
              <w:ind w:firstLineChars="50" w:firstLine="110"/>
              <w:rPr>
                <w:b/>
                <w:sz w:val="22"/>
                <w:szCs w:val="22"/>
              </w:rPr>
            </w:pPr>
            <w:r w:rsidRPr="008B6A34">
              <w:rPr>
                <w:b/>
                <w:sz w:val="22"/>
                <w:szCs w:val="22"/>
              </w:rPr>
              <w:t>Batch:</w:t>
            </w:r>
            <w:r w:rsidR="00F87FC2">
              <w:rPr>
                <w:b/>
                <w:sz w:val="22"/>
                <w:szCs w:val="22"/>
              </w:rPr>
              <w:t>___________</w:t>
            </w:r>
          </w:p>
        </w:tc>
      </w:tr>
      <w:tr w:rsidR="00B41458" w14:paraId="0AA64CEF" w14:textId="77777777" w:rsidTr="00F87FC2">
        <w:trPr>
          <w:trHeight w:val="648"/>
        </w:trPr>
        <w:tc>
          <w:tcPr>
            <w:tcW w:w="3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D8D9FCE" w14:textId="77777777" w:rsidR="00B41458" w:rsidRDefault="00B41458" w:rsidP="00713876">
            <w:pPr>
              <w:pStyle w:val="CommentTex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mester:</w:t>
            </w:r>
            <w:r w:rsidR="00713876" w:rsidRPr="00713876">
              <w:rPr>
                <w:rFonts w:ascii="Arial" w:hAnsi="Arial" w:cs="Arial"/>
                <w:sz w:val="22"/>
                <w:szCs w:val="22"/>
              </w:rPr>
              <w:t>3</w:t>
            </w:r>
            <w:r w:rsidR="00713876" w:rsidRPr="00713876">
              <w:rPr>
                <w:rFonts w:ascii="Arial" w:hAnsi="Arial" w:cs="Arial"/>
                <w:sz w:val="22"/>
                <w:szCs w:val="22"/>
                <w:vertAlign w:val="superscript"/>
              </w:rPr>
              <w:t>rd</w:t>
            </w:r>
            <w:r w:rsidR="00713876" w:rsidRPr="00713876">
              <w:rPr>
                <w:rFonts w:ascii="Arial" w:hAnsi="Arial" w:cs="Arial"/>
                <w:sz w:val="22"/>
                <w:szCs w:val="22"/>
              </w:rPr>
              <w:t>/4</w:t>
            </w:r>
            <w:r w:rsidR="00713876" w:rsidRPr="00713876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713876" w:rsidRPr="00713876">
              <w:rPr>
                <w:rFonts w:ascii="Arial" w:hAnsi="Arial" w:cs="Arial"/>
                <w:sz w:val="22"/>
                <w:szCs w:val="22"/>
              </w:rPr>
              <w:t>/5</w:t>
            </w:r>
            <w:r w:rsidR="00713876" w:rsidRPr="00F87FC2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F87FC2">
              <w:rPr>
                <w:rFonts w:ascii="Arial" w:hAnsi="Arial" w:cs="Arial"/>
                <w:sz w:val="22"/>
                <w:szCs w:val="22"/>
              </w:rPr>
              <w:t>:__________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89021" w14:textId="77777777" w:rsidR="00B41458" w:rsidRDefault="00B41458">
            <w:pPr>
              <w:pStyle w:val="CommentTex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redit </w:t>
            </w:r>
            <w:r w:rsidR="00713876">
              <w:rPr>
                <w:rFonts w:ascii="Arial" w:hAnsi="Arial" w:cs="Arial"/>
                <w:b/>
                <w:bCs/>
                <w:sz w:val="22"/>
                <w:szCs w:val="22"/>
              </w:rPr>
              <w:t>hrs. completed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  <w:r w:rsidR="00960A3E">
              <w:rPr>
                <w:rFonts w:ascii="Arial" w:hAnsi="Arial" w:cs="Arial"/>
                <w:b/>
                <w:bCs/>
                <w:sz w:val="22"/>
                <w:szCs w:val="22"/>
              </w:rPr>
              <w:t>____________</w:t>
            </w:r>
          </w:p>
        </w:tc>
        <w:tc>
          <w:tcPr>
            <w:tcW w:w="23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E2A37" w14:textId="77777777" w:rsidR="00B41458" w:rsidRDefault="00B41458">
            <w:pPr>
              <w:pStyle w:val="CommentTex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urrent CGPA:</w:t>
            </w:r>
            <w:r w:rsidR="00960A3E">
              <w:rPr>
                <w:rFonts w:ascii="Arial" w:hAnsi="Arial" w:cs="Arial"/>
                <w:b/>
                <w:bCs/>
                <w:sz w:val="22"/>
                <w:szCs w:val="22"/>
              </w:rPr>
              <w:t>________</w:t>
            </w:r>
          </w:p>
        </w:tc>
      </w:tr>
      <w:tr w:rsidR="00713876" w14:paraId="091FF791" w14:textId="77777777" w:rsidTr="00F87FC2">
        <w:trPr>
          <w:trHeight w:val="648"/>
        </w:trPr>
        <w:tc>
          <w:tcPr>
            <w:tcW w:w="91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23535" w14:textId="0C208B38" w:rsidR="00713876" w:rsidRDefault="00713876" w:rsidP="00713876">
            <w:pPr>
              <w:pStyle w:val="CommentTex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Research Methodology PH-522</w:t>
            </w:r>
            <w:r w:rsidR="00AD6436">
              <w:rPr>
                <w:rFonts w:ascii="Arial" w:hAnsi="Arial" w:cs="Arial"/>
                <w:b/>
                <w:sz w:val="22"/>
                <w:szCs w:val="22"/>
              </w:rPr>
              <w:t>/PH-550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Passed           </w:t>
            </w: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To be Enrolled </w:t>
            </w:r>
          </w:p>
        </w:tc>
      </w:tr>
    </w:tbl>
    <w:p w14:paraId="2A6929D4" w14:textId="77777777" w:rsidR="00B41458" w:rsidRDefault="00B41458">
      <w:pPr>
        <w:pStyle w:val="CommentText"/>
        <w:ind w:firstLine="720"/>
        <w:rPr>
          <w:rFonts w:ascii="Arial" w:hAnsi="Arial" w:cs="Arial"/>
        </w:rPr>
      </w:pPr>
    </w:p>
    <w:p w14:paraId="1F766DAE" w14:textId="77777777" w:rsidR="00B41458" w:rsidRDefault="008B6A34">
      <w:pPr>
        <w:pStyle w:val="CommentText"/>
        <w:ind w:firstLine="720"/>
        <w:rPr>
          <w:rFonts w:ascii="Arial" w:hAnsi="Arial" w:cs="Arial"/>
        </w:rPr>
      </w:pPr>
      <w:r>
        <w:rPr>
          <w:rFonts w:ascii="Arial" w:hAnsi="Arial" w:cs="Arial"/>
          <w:b/>
          <w:smallCaps/>
          <w:sz w:val="28"/>
          <w:szCs w:val="28"/>
        </w:rPr>
        <w:t>Details of Supervisors</w:t>
      </w:r>
    </w:p>
    <w:p w14:paraId="1D5A6083" w14:textId="77777777" w:rsidR="00B41458" w:rsidRDefault="00B41458">
      <w:pPr>
        <w:pStyle w:val="CommentText"/>
        <w:rPr>
          <w:rFonts w:ascii="Arial" w:hAnsi="Arial" w:cs="Arial"/>
        </w:rPr>
      </w:pPr>
      <w:r>
        <w:rPr>
          <w:rFonts w:ascii="Arial" w:hAnsi="Arial" w:cs="Arial"/>
        </w:rPr>
        <w:tab/>
      </w:r>
    </w:p>
    <w:tbl>
      <w:tblPr>
        <w:tblW w:w="9188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85"/>
        <w:gridCol w:w="2700"/>
        <w:gridCol w:w="2520"/>
        <w:gridCol w:w="2183"/>
      </w:tblGrid>
      <w:tr w:rsidR="00B41458" w14:paraId="678DC4FF" w14:textId="77777777" w:rsidTr="00AD6436">
        <w:trPr>
          <w:trHeight w:val="458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55330" w14:textId="77777777" w:rsidR="00B41458" w:rsidRDefault="00B41458">
            <w:pPr>
              <w:pStyle w:val="CommentText"/>
              <w:rPr>
                <w:rFonts w:ascii="Arial" w:hAnsi="Arial" w:cs="Arial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BC52ADC" w14:textId="77777777" w:rsidR="00B41458" w:rsidRDefault="00B41458" w:rsidP="00AD6436">
            <w:pPr>
              <w:pStyle w:val="CommentTex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</w:tcBorders>
            <w:vAlign w:val="center"/>
          </w:tcPr>
          <w:p w14:paraId="460A0C45" w14:textId="77777777" w:rsidR="00B41458" w:rsidRDefault="00B41458" w:rsidP="00AD6436">
            <w:pPr>
              <w:pStyle w:val="CommentTex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DESIGNATION &amp; DEPARTMENT</w:t>
            </w:r>
          </w:p>
        </w:tc>
        <w:tc>
          <w:tcPr>
            <w:tcW w:w="2183" w:type="dxa"/>
            <w:tcBorders>
              <w:top w:val="single" w:sz="4" w:space="0" w:color="auto"/>
              <w:left w:val="nil"/>
            </w:tcBorders>
            <w:vAlign w:val="center"/>
          </w:tcPr>
          <w:p w14:paraId="0A857E73" w14:textId="77777777" w:rsidR="00B41458" w:rsidRDefault="00B41458" w:rsidP="00AD643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 NUMBER OF</w:t>
            </w:r>
          </w:p>
          <w:p w14:paraId="3E50AAEA" w14:textId="77777777" w:rsidR="00B41458" w:rsidRDefault="00B41458" w:rsidP="00AD643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SEARCH PROJECTS</w:t>
            </w:r>
          </w:p>
          <w:p w14:paraId="37B9A222" w14:textId="77777777" w:rsidR="00B41458" w:rsidRDefault="00B41458" w:rsidP="00AD6436">
            <w:pPr>
              <w:pStyle w:val="CommentTex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IN HAND</w:t>
            </w:r>
          </w:p>
        </w:tc>
      </w:tr>
      <w:tr w:rsidR="00B41458" w14:paraId="718AE36C" w14:textId="77777777" w:rsidTr="00AD6436">
        <w:trPr>
          <w:trHeight w:val="648"/>
        </w:trPr>
        <w:tc>
          <w:tcPr>
            <w:tcW w:w="1785" w:type="dxa"/>
            <w:tcBorders>
              <w:top w:val="single" w:sz="4" w:space="0" w:color="auto"/>
            </w:tcBorders>
            <w:vAlign w:val="center"/>
          </w:tcPr>
          <w:p w14:paraId="44CB51E3" w14:textId="77777777" w:rsidR="00B41458" w:rsidRDefault="00B41458">
            <w:pPr>
              <w:pStyle w:val="CommentTex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upervisor</w:t>
            </w:r>
          </w:p>
        </w:tc>
        <w:tc>
          <w:tcPr>
            <w:tcW w:w="2700" w:type="dxa"/>
            <w:vAlign w:val="center"/>
          </w:tcPr>
          <w:p w14:paraId="471156D8" w14:textId="77777777" w:rsidR="00B41458" w:rsidRDefault="00B41458">
            <w:pPr>
              <w:pStyle w:val="CommentText"/>
              <w:rPr>
                <w:sz w:val="22"/>
                <w:szCs w:val="22"/>
              </w:rPr>
            </w:pPr>
          </w:p>
        </w:tc>
        <w:tc>
          <w:tcPr>
            <w:tcW w:w="2520" w:type="dxa"/>
            <w:vAlign w:val="center"/>
          </w:tcPr>
          <w:p w14:paraId="7F3D6D17" w14:textId="77777777" w:rsidR="00B41458" w:rsidRDefault="00B41458">
            <w:pPr>
              <w:pStyle w:val="CommentText"/>
              <w:rPr>
                <w:sz w:val="22"/>
                <w:szCs w:val="22"/>
              </w:rPr>
            </w:pPr>
          </w:p>
        </w:tc>
        <w:tc>
          <w:tcPr>
            <w:tcW w:w="2183" w:type="dxa"/>
            <w:vAlign w:val="center"/>
          </w:tcPr>
          <w:p w14:paraId="728EF646" w14:textId="77777777" w:rsidR="00B41458" w:rsidRDefault="00B41458">
            <w:pPr>
              <w:pStyle w:val="CommentText"/>
              <w:rPr>
                <w:sz w:val="22"/>
                <w:szCs w:val="22"/>
              </w:rPr>
            </w:pPr>
          </w:p>
        </w:tc>
      </w:tr>
      <w:tr w:rsidR="00B41458" w14:paraId="400F01B7" w14:textId="77777777" w:rsidTr="00AD6436">
        <w:trPr>
          <w:trHeight w:val="648"/>
        </w:trPr>
        <w:tc>
          <w:tcPr>
            <w:tcW w:w="1785" w:type="dxa"/>
            <w:vAlign w:val="center"/>
          </w:tcPr>
          <w:p w14:paraId="78439A25" w14:textId="77777777" w:rsidR="00B41458" w:rsidRDefault="00B41458">
            <w:pPr>
              <w:pStyle w:val="CommentTex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-Supervisor</w:t>
            </w:r>
          </w:p>
        </w:tc>
        <w:tc>
          <w:tcPr>
            <w:tcW w:w="2700" w:type="dxa"/>
            <w:vAlign w:val="center"/>
          </w:tcPr>
          <w:p w14:paraId="547D7DA5" w14:textId="77777777" w:rsidR="00B41458" w:rsidRDefault="00B41458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20" w:type="dxa"/>
            <w:vAlign w:val="center"/>
          </w:tcPr>
          <w:p w14:paraId="6D49F4B0" w14:textId="77777777" w:rsidR="00B41458" w:rsidRDefault="00B41458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83" w:type="dxa"/>
            <w:vAlign w:val="center"/>
          </w:tcPr>
          <w:p w14:paraId="493CE44C" w14:textId="77777777" w:rsidR="00B41458" w:rsidRDefault="00B41458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AC1959C" w14:textId="77777777" w:rsidR="00B41458" w:rsidRDefault="00B41458">
      <w:pPr>
        <w:pStyle w:val="CommentText"/>
        <w:rPr>
          <w:rFonts w:ascii="Arial" w:hAnsi="Arial" w:cs="Arial"/>
        </w:rPr>
      </w:pPr>
    </w:p>
    <w:p w14:paraId="0F954A21" w14:textId="77777777" w:rsidR="00B41458" w:rsidRDefault="00B41458">
      <w:pPr>
        <w:pStyle w:val="Heading2"/>
        <w:rPr>
          <w:rFonts w:ascii="Arial" w:hAnsi="Arial" w:cs="Arial"/>
          <w:sz w:val="22"/>
        </w:rPr>
      </w:pPr>
    </w:p>
    <w:tbl>
      <w:tblPr>
        <w:tblW w:w="9170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1802"/>
        <w:gridCol w:w="7368"/>
      </w:tblGrid>
      <w:tr w:rsidR="00B41458" w14:paraId="3C962719" w14:textId="77777777" w:rsidTr="00AD6436">
        <w:trPr>
          <w:trHeight w:val="437"/>
        </w:trPr>
        <w:tc>
          <w:tcPr>
            <w:tcW w:w="9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49A043" w14:textId="77777777" w:rsidR="00B41458" w:rsidRDefault="00B41458">
            <w:pPr>
              <w:pStyle w:val="Heading2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PART I: TECHNICAL EVALUATION</w:t>
            </w:r>
          </w:p>
        </w:tc>
      </w:tr>
      <w:tr w:rsidR="00B41458" w14:paraId="69356BE9" w14:textId="77777777" w:rsidTr="00AD6436">
        <w:tc>
          <w:tcPr>
            <w:tcW w:w="91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66AE31" w14:textId="77777777" w:rsidR="00B41458" w:rsidRDefault="00B41458">
            <w:pPr>
              <w:pStyle w:val="Heading2"/>
              <w:numPr>
                <w:ilvl w:val="0"/>
                <w:numId w:val="1"/>
              </w:numPr>
              <w:jc w:val="left"/>
              <w:rPr>
                <w:rFonts w:ascii="Arial" w:hAnsi="Arial" w:cs="Arial"/>
                <w:caps/>
                <w:sz w:val="24"/>
                <w:szCs w:val="24"/>
              </w:rPr>
            </w:pPr>
            <w:r>
              <w:rPr>
                <w:rFonts w:ascii="Arial" w:hAnsi="Arial" w:cs="Arial"/>
                <w:caps/>
                <w:sz w:val="24"/>
                <w:szCs w:val="24"/>
              </w:rPr>
              <w:t>Subject Area of Research Project</w:t>
            </w:r>
          </w:p>
        </w:tc>
      </w:tr>
      <w:tr w:rsidR="00B41458" w14:paraId="755A3D5C" w14:textId="77777777" w:rsidTr="00AD6436">
        <w:trPr>
          <w:trHeight w:val="648"/>
        </w:trPr>
        <w:tc>
          <w:tcPr>
            <w:tcW w:w="1802" w:type="dxa"/>
            <w:tcBorders>
              <w:right w:val="single" w:sz="4" w:space="0" w:color="auto"/>
            </w:tcBorders>
            <w:vAlign w:val="center"/>
          </w:tcPr>
          <w:p w14:paraId="4179A8E1" w14:textId="77777777" w:rsidR="00B41458" w:rsidRDefault="00B41458">
            <w:pPr>
              <w:pStyle w:val="Heading2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eld / Area</w:t>
            </w:r>
          </w:p>
        </w:tc>
        <w:tc>
          <w:tcPr>
            <w:tcW w:w="7368" w:type="dxa"/>
            <w:tcBorders>
              <w:left w:val="single" w:sz="4" w:space="0" w:color="auto"/>
            </w:tcBorders>
            <w:vAlign w:val="center"/>
          </w:tcPr>
          <w:p w14:paraId="73509468" w14:textId="77777777" w:rsidR="00B41458" w:rsidRDefault="00B41458">
            <w:pPr>
              <w:pStyle w:val="Heading2"/>
              <w:jc w:val="both"/>
              <w:rPr>
                <w:b w:val="0"/>
                <w:sz w:val="22"/>
                <w:szCs w:val="22"/>
              </w:rPr>
            </w:pPr>
          </w:p>
        </w:tc>
      </w:tr>
    </w:tbl>
    <w:p w14:paraId="21F0DBB3" w14:textId="77777777" w:rsidR="00B41458" w:rsidRDefault="00B41458">
      <w:pPr>
        <w:pStyle w:val="Heading2"/>
        <w:rPr>
          <w:rFonts w:ascii="Arial" w:hAnsi="Arial" w:cs="Arial"/>
          <w:sz w:val="22"/>
        </w:rPr>
      </w:pPr>
    </w:p>
    <w:p w14:paraId="30291D72" w14:textId="77777777" w:rsidR="00B41458" w:rsidRDefault="00B41458"/>
    <w:tbl>
      <w:tblPr>
        <w:tblW w:w="9188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95"/>
        <w:gridCol w:w="2030"/>
        <w:gridCol w:w="2682"/>
        <w:gridCol w:w="2881"/>
      </w:tblGrid>
      <w:tr w:rsidR="00B41458" w14:paraId="78354D83" w14:textId="77777777">
        <w:trPr>
          <w:trHeight w:val="648"/>
        </w:trPr>
        <w:tc>
          <w:tcPr>
            <w:tcW w:w="1595" w:type="dxa"/>
            <w:vAlign w:val="center"/>
          </w:tcPr>
          <w:p w14:paraId="345B79D4" w14:textId="77777777" w:rsidR="00B41458" w:rsidRDefault="00B41458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1.1 Status</w:t>
            </w:r>
          </w:p>
        </w:tc>
        <w:tc>
          <w:tcPr>
            <w:tcW w:w="2030" w:type="dxa"/>
            <w:vAlign w:val="center"/>
          </w:tcPr>
          <w:p w14:paraId="345D8492" w14:textId="77777777" w:rsidR="00B41458" w:rsidRDefault="00B4145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New Project</w:t>
            </w:r>
          </w:p>
        </w:tc>
        <w:tc>
          <w:tcPr>
            <w:tcW w:w="2682" w:type="dxa"/>
            <w:vAlign w:val="center"/>
          </w:tcPr>
          <w:p w14:paraId="02B3A49E" w14:textId="77777777" w:rsidR="00B41458" w:rsidRDefault="00B4145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Extension of Existing Project</w:t>
            </w:r>
          </w:p>
        </w:tc>
        <w:tc>
          <w:tcPr>
            <w:tcW w:w="2881" w:type="dxa"/>
            <w:vAlign w:val="center"/>
          </w:tcPr>
          <w:p w14:paraId="40BEF121" w14:textId="77777777" w:rsidR="00B41458" w:rsidRDefault="00B4145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In Collaboration with another </w:t>
            </w:r>
            <w:r w:rsidR="00D65374">
              <w:rPr>
                <w:rFonts w:ascii="Arial" w:hAnsi="Arial" w:cs="Arial"/>
              </w:rPr>
              <w:t>Dept.</w:t>
            </w:r>
          </w:p>
        </w:tc>
      </w:tr>
      <w:tr w:rsidR="00D65374" w14:paraId="7C61D221" w14:textId="77777777" w:rsidTr="00B41458">
        <w:trPr>
          <w:trHeight w:val="648"/>
        </w:trPr>
        <w:tc>
          <w:tcPr>
            <w:tcW w:w="9188" w:type="dxa"/>
            <w:gridSpan w:val="4"/>
            <w:vAlign w:val="center"/>
          </w:tcPr>
          <w:p w14:paraId="2FEB9938" w14:textId="77777777" w:rsidR="00D65374" w:rsidRDefault="00D65374" w:rsidP="00D6537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ail of  Collaboration (if any)______________________________________________________</w:t>
            </w:r>
          </w:p>
        </w:tc>
      </w:tr>
    </w:tbl>
    <w:p w14:paraId="4FC7458E" w14:textId="77777777" w:rsidR="00B41458" w:rsidRDefault="00B41458">
      <w:pPr>
        <w:rPr>
          <w:rFonts w:ascii="Arial" w:hAnsi="Arial" w:cs="Arial"/>
        </w:rPr>
      </w:pPr>
    </w:p>
    <w:p w14:paraId="2AC4454F" w14:textId="77777777" w:rsidR="00B41458" w:rsidRDefault="00B41458">
      <w:pPr>
        <w:pStyle w:val="CommentText"/>
        <w:rPr>
          <w:rFonts w:ascii="Arial" w:hAnsi="Arial" w:cs="Arial"/>
        </w:rPr>
      </w:pPr>
    </w:p>
    <w:tbl>
      <w:tblPr>
        <w:tblW w:w="9170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1800"/>
        <w:gridCol w:w="7370"/>
      </w:tblGrid>
      <w:tr w:rsidR="00B41458" w14:paraId="10BDD9E8" w14:textId="77777777" w:rsidTr="00AD6436">
        <w:tc>
          <w:tcPr>
            <w:tcW w:w="91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A3B0AE" w14:textId="77777777" w:rsidR="00B41458" w:rsidRDefault="00B41458">
            <w:pPr>
              <w:pStyle w:val="CommentText"/>
              <w:numPr>
                <w:ilvl w:val="0"/>
                <w:numId w:val="1"/>
              </w:numPr>
              <w:rPr>
                <w:rFonts w:ascii="Arial" w:hAnsi="Arial" w:cs="Arial"/>
                <w:caps/>
                <w:sz w:val="24"/>
                <w:szCs w:val="24"/>
              </w:rPr>
            </w:pPr>
            <w:r>
              <w:rPr>
                <w:rFonts w:ascii="Arial" w:hAnsi="Arial" w:cs="Arial"/>
                <w:b/>
                <w:caps/>
                <w:sz w:val="24"/>
                <w:szCs w:val="24"/>
              </w:rPr>
              <w:t>Project Details</w:t>
            </w:r>
          </w:p>
        </w:tc>
      </w:tr>
      <w:tr w:rsidR="00B41458" w14:paraId="41C68C57" w14:textId="77777777" w:rsidTr="00AD6436">
        <w:trPr>
          <w:trHeight w:val="818"/>
        </w:trPr>
        <w:tc>
          <w:tcPr>
            <w:tcW w:w="1800" w:type="dxa"/>
            <w:tcBorders>
              <w:right w:val="single" w:sz="4" w:space="0" w:color="auto"/>
            </w:tcBorders>
            <w:vAlign w:val="center"/>
          </w:tcPr>
          <w:p w14:paraId="5E5D52D3" w14:textId="77777777" w:rsidR="00B41458" w:rsidRDefault="00B41458">
            <w:pPr>
              <w:pStyle w:val="CommentText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.1 Title</w:t>
            </w:r>
          </w:p>
        </w:tc>
        <w:tc>
          <w:tcPr>
            <w:tcW w:w="7370" w:type="dxa"/>
            <w:tcBorders>
              <w:left w:val="single" w:sz="4" w:space="0" w:color="auto"/>
            </w:tcBorders>
            <w:vAlign w:val="center"/>
          </w:tcPr>
          <w:p w14:paraId="3D3F55AC" w14:textId="77777777" w:rsidR="00B41458" w:rsidRDefault="00B41458">
            <w:pPr>
              <w:pStyle w:val="CommentText"/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</w:tbl>
    <w:p w14:paraId="7902ABCF" w14:textId="77777777" w:rsidR="00B41458" w:rsidRDefault="00B41458">
      <w:pPr>
        <w:tabs>
          <w:tab w:val="left" w:pos="380"/>
        </w:tabs>
        <w:spacing w:before="69"/>
        <w:rPr>
          <w:rFonts w:eastAsia="Arial"/>
          <w:sz w:val="24"/>
          <w:szCs w:val="24"/>
        </w:rPr>
      </w:pPr>
    </w:p>
    <w:p w14:paraId="76862BF7" w14:textId="77777777" w:rsidR="00B41458" w:rsidRDefault="00B41458">
      <w:pPr>
        <w:pStyle w:val="ListParagraph"/>
        <w:tabs>
          <w:tab w:val="left" w:pos="380"/>
        </w:tabs>
        <w:spacing w:before="69"/>
        <w:ind w:left="0"/>
        <w:rPr>
          <w:rFonts w:ascii="Times New Roman" w:eastAsia="Arial" w:hAnsi="Times New Roman"/>
          <w:b/>
          <w:bCs/>
          <w:spacing w:val="-1"/>
          <w:sz w:val="24"/>
          <w:szCs w:val="24"/>
        </w:rPr>
      </w:pPr>
    </w:p>
    <w:p w14:paraId="1451A808" w14:textId="77777777" w:rsidR="00D04A1F" w:rsidRDefault="00D04A1F">
      <w:pPr>
        <w:pStyle w:val="ListParagraph"/>
        <w:tabs>
          <w:tab w:val="left" w:pos="380"/>
        </w:tabs>
        <w:spacing w:before="69"/>
        <w:ind w:left="0"/>
        <w:rPr>
          <w:rFonts w:ascii="Times New Roman" w:eastAsia="Arial" w:hAnsi="Times New Roman"/>
          <w:b/>
          <w:bCs/>
          <w:spacing w:val="-1"/>
          <w:sz w:val="24"/>
          <w:szCs w:val="24"/>
        </w:rPr>
      </w:pPr>
    </w:p>
    <w:p w14:paraId="1BA7F3C8" w14:textId="77777777" w:rsidR="00D04A1F" w:rsidRDefault="00D04A1F">
      <w:pPr>
        <w:pStyle w:val="ListParagraph"/>
        <w:tabs>
          <w:tab w:val="left" w:pos="380"/>
        </w:tabs>
        <w:spacing w:before="69"/>
        <w:ind w:left="0"/>
        <w:rPr>
          <w:rFonts w:ascii="Times New Roman" w:eastAsia="Arial" w:hAnsi="Times New Roman"/>
          <w:b/>
          <w:bCs/>
          <w:spacing w:val="-1"/>
          <w:sz w:val="24"/>
          <w:szCs w:val="24"/>
        </w:rPr>
      </w:pPr>
    </w:p>
    <w:p w14:paraId="153FEDF7" w14:textId="77777777" w:rsidR="00D04A1F" w:rsidRDefault="00D04A1F">
      <w:pPr>
        <w:pStyle w:val="ListParagraph"/>
        <w:tabs>
          <w:tab w:val="left" w:pos="380"/>
        </w:tabs>
        <w:spacing w:before="69"/>
        <w:ind w:left="0"/>
        <w:rPr>
          <w:rFonts w:ascii="Times New Roman" w:eastAsia="Arial" w:hAnsi="Times New Roman"/>
          <w:b/>
          <w:bCs/>
          <w:spacing w:val="-1"/>
          <w:sz w:val="24"/>
          <w:szCs w:val="24"/>
        </w:rPr>
      </w:pPr>
    </w:p>
    <w:p w14:paraId="5098D9F2" w14:textId="77777777" w:rsidR="00D04A1F" w:rsidRDefault="00D04A1F">
      <w:pPr>
        <w:pStyle w:val="ListParagraph"/>
        <w:tabs>
          <w:tab w:val="left" w:pos="380"/>
        </w:tabs>
        <w:spacing w:before="69"/>
        <w:ind w:left="0"/>
        <w:rPr>
          <w:rFonts w:ascii="Times New Roman" w:eastAsia="Arial" w:hAnsi="Times New Roman"/>
          <w:b/>
          <w:bCs/>
          <w:spacing w:val="-1"/>
          <w:sz w:val="24"/>
          <w:szCs w:val="24"/>
        </w:rPr>
      </w:pPr>
    </w:p>
    <w:p w14:paraId="12EE021E" w14:textId="77777777" w:rsidR="00B41458" w:rsidRDefault="00894BD7" w:rsidP="00AD6436">
      <w:pPr>
        <w:numPr>
          <w:ilvl w:val="0"/>
          <w:numId w:val="1"/>
        </w:numPr>
        <w:rPr>
          <w:rFonts w:ascii="Arial Black" w:hAnsi="Arial Black" w:cs="Arial Black"/>
          <w:b/>
          <w:sz w:val="28"/>
          <w:szCs w:val="28"/>
        </w:rPr>
      </w:pPr>
      <w:r>
        <w:rPr>
          <w:rFonts w:ascii="Arial Black" w:hAnsi="Arial Black" w:cs="Arial Black"/>
          <w:b/>
          <w:smallCaps/>
          <w:sz w:val="28"/>
          <w:szCs w:val="28"/>
        </w:rPr>
        <w:t>Abstract</w:t>
      </w:r>
      <w:r w:rsidR="00B41458">
        <w:rPr>
          <w:rFonts w:ascii="Arial Black" w:hAnsi="Arial Black" w:cs="Arial Black"/>
          <w:b/>
          <w:sz w:val="28"/>
          <w:szCs w:val="28"/>
        </w:rPr>
        <w:t xml:space="preserve"> </w:t>
      </w:r>
      <w:r w:rsidR="00B41458" w:rsidRPr="00894BD7">
        <w:rPr>
          <w:rFonts w:ascii="Arial Black" w:hAnsi="Arial Black" w:cs="Arial Black"/>
          <w:b/>
          <w:sz w:val="22"/>
          <w:szCs w:val="28"/>
        </w:rPr>
        <w:t xml:space="preserve">(not more than </w:t>
      </w:r>
      <w:r w:rsidR="00E54536" w:rsidRPr="00894BD7">
        <w:rPr>
          <w:rFonts w:ascii="Arial Black" w:hAnsi="Arial Black" w:cs="Arial Black"/>
          <w:b/>
          <w:sz w:val="22"/>
          <w:szCs w:val="28"/>
        </w:rPr>
        <w:t>2</w:t>
      </w:r>
      <w:r w:rsidR="00B41458" w:rsidRPr="00894BD7">
        <w:rPr>
          <w:rFonts w:ascii="Arial Black" w:hAnsi="Arial Black" w:cs="Arial Black"/>
          <w:b/>
          <w:sz w:val="22"/>
          <w:szCs w:val="28"/>
        </w:rPr>
        <w:t>00 word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B41458" w14:paraId="10426F00" w14:textId="77777777" w:rsidTr="00713876">
        <w:trPr>
          <w:trHeight w:val="6677"/>
        </w:trPr>
        <w:tc>
          <w:tcPr>
            <w:tcW w:w="9242" w:type="dxa"/>
          </w:tcPr>
          <w:p w14:paraId="4FD3ED46" w14:textId="77777777" w:rsidR="00B41458" w:rsidRDefault="00B41458">
            <w:pPr>
              <w:widowControl w:val="0"/>
              <w:jc w:val="both"/>
              <w:rPr>
                <w:sz w:val="24"/>
                <w:szCs w:val="24"/>
                <w:u w:val="single"/>
              </w:rPr>
            </w:pPr>
          </w:p>
        </w:tc>
      </w:tr>
    </w:tbl>
    <w:p w14:paraId="5FA8FAEF" w14:textId="77777777" w:rsidR="00B41458" w:rsidRDefault="00B41458">
      <w:pPr>
        <w:rPr>
          <w:sz w:val="24"/>
          <w:szCs w:val="24"/>
          <w:u w:val="single"/>
        </w:rPr>
      </w:pPr>
    </w:p>
    <w:p w14:paraId="70AF9BE8" w14:textId="77777777" w:rsidR="00B41458" w:rsidRDefault="00B41458">
      <w:pPr>
        <w:rPr>
          <w:rFonts w:ascii="Arial" w:hAnsi="Arial" w:cs="Arial"/>
          <w:b/>
          <w:smallCaps/>
          <w:sz w:val="28"/>
          <w:szCs w:val="28"/>
        </w:rPr>
      </w:pPr>
    </w:p>
    <w:p w14:paraId="1BFD0181" w14:textId="77777777" w:rsidR="00B41458" w:rsidRDefault="00B41458">
      <w:pPr>
        <w:rPr>
          <w:rFonts w:ascii="Arial" w:hAnsi="Arial" w:cs="Arial"/>
          <w:b/>
          <w:smallCaps/>
          <w:sz w:val="28"/>
          <w:szCs w:val="28"/>
        </w:rPr>
      </w:pPr>
    </w:p>
    <w:p w14:paraId="542F6CD5" w14:textId="2D2EDBA2" w:rsidR="00B41458" w:rsidRPr="00AD6436" w:rsidRDefault="00B41458" w:rsidP="00AD6436">
      <w:pPr>
        <w:numPr>
          <w:ilvl w:val="0"/>
          <w:numId w:val="1"/>
        </w:numPr>
        <w:rPr>
          <w:rFonts w:ascii="Arial" w:hAnsi="Arial" w:cs="Arial"/>
          <w:smallCaps/>
          <w:sz w:val="6"/>
          <w:szCs w:val="6"/>
        </w:rPr>
      </w:pPr>
      <w:r w:rsidRPr="00AD6436">
        <w:rPr>
          <w:rFonts w:ascii="Arial" w:hAnsi="Arial" w:cs="Arial"/>
          <w:b/>
          <w:smallCaps/>
          <w:sz w:val="28"/>
          <w:szCs w:val="28"/>
        </w:rPr>
        <w:t>Research Objectives and Beneficiaries (100-150 word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B41458" w14:paraId="4F46B640" w14:textId="77777777">
        <w:trPr>
          <w:trHeight w:val="2357"/>
        </w:trPr>
        <w:tc>
          <w:tcPr>
            <w:tcW w:w="9242" w:type="dxa"/>
          </w:tcPr>
          <w:p w14:paraId="3A6EFF58" w14:textId="77777777" w:rsidR="00B41458" w:rsidRDefault="00B41458">
            <w:pPr>
              <w:pStyle w:val="BodyTextIndent"/>
              <w:widowControl w:val="0"/>
              <w:ind w:left="0" w:firstLine="0"/>
              <w:jc w:val="both"/>
              <w:rPr>
                <w:rFonts w:ascii="Arial" w:hAnsi="Arial" w:cs="Arial"/>
                <w:smallCaps/>
                <w:sz w:val="28"/>
                <w:szCs w:val="28"/>
              </w:rPr>
            </w:pPr>
          </w:p>
        </w:tc>
      </w:tr>
    </w:tbl>
    <w:p w14:paraId="66CA8293" w14:textId="77777777" w:rsidR="00B41458" w:rsidRDefault="00B41458">
      <w:pPr>
        <w:pStyle w:val="BodyTextIndent"/>
        <w:ind w:left="0" w:firstLine="0"/>
        <w:jc w:val="both"/>
        <w:rPr>
          <w:rFonts w:ascii="Arial" w:hAnsi="Arial" w:cs="Arial"/>
          <w:smallCaps/>
          <w:sz w:val="28"/>
          <w:szCs w:val="28"/>
        </w:rPr>
      </w:pPr>
    </w:p>
    <w:p w14:paraId="02002CA1" w14:textId="77777777" w:rsidR="00B41458" w:rsidRDefault="00B41458" w:rsidP="00AD6436">
      <w:pPr>
        <w:pStyle w:val="BodyTextIndent"/>
        <w:numPr>
          <w:ilvl w:val="0"/>
          <w:numId w:val="2"/>
        </w:numPr>
        <w:tabs>
          <w:tab w:val="left" w:pos="720"/>
        </w:tabs>
        <w:ind w:hanging="450"/>
        <w:jc w:val="both"/>
        <w:rPr>
          <w:rFonts w:ascii="Arial" w:hAnsi="Arial" w:cs="Arial"/>
          <w:smallCaps/>
          <w:sz w:val="28"/>
          <w:szCs w:val="28"/>
        </w:rPr>
      </w:pPr>
      <w:r>
        <w:rPr>
          <w:rFonts w:ascii="Arial" w:hAnsi="Arial" w:cs="Arial"/>
          <w:b/>
          <w:smallCaps/>
          <w:sz w:val="28"/>
          <w:szCs w:val="28"/>
        </w:rPr>
        <w:t xml:space="preserve">Literature Review of the Proposed Projec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B41458" w14:paraId="7518AD30" w14:textId="77777777" w:rsidTr="00894BD7">
        <w:trPr>
          <w:trHeight w:val="2492"/>
        </w:trPr>
        <w:tc>
          <w:tcPr>
            <w:tcW w:w="9242" w:type="dxa"/>
          </w:tcPr>
          <w:p w14:paraId="5BBCCD31" w14:textId="77777777" w:rsidR="00B41458" w:rsidRDefault="00B41458">
            <w:pPr>
              <w:pStyle w:val="BodyTextIndent"/>
              <w:widowControl w:val="0"/>
              <w:ind w:left="0" w:firstLine="0"/>
              <w:jc w:val="both"/>
              <w:rPr>
                <w:rFonts w:ascii="Arial" w:hAnsi="Arial" w:cs="Arial"/>
                <w:smallCaps/>
                <w:sz w:val="28"/>
                <w:szCs w:val="28"/>
              </w:rPr>
            </w:pPr>
          </w:p>
        </w:tc>
      </w:tr>
    </w:tbl>
    <w:p w14:paraId="4EB8F9DB" w14:textId="77777777" w:rsidR="00B41458" w:rsidRDefault="00B41458">
      <w:pPr>
        <w:pStyle w:val="BodyText"/>
        <w:numPr>
          <w:ilvl w:val="0"/>
          <w:numId w:val="2"/>
        </w:numPr>
        <w:tabs>
          <w:tab w:val="left" w:pos="720"/>
        </w:tabs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mallCaps/>
          <w:sz w:val="28"/>
          <w:szCs w:val="28"/>
        </w:rPr>
        <w:t>Research Methodology</w:t>
      </w:r>
    </w:p>
    <w:p w14:paraId="2956244C" w14:textId="77777777" w:rsidR="00B41458" w:rsidRDefault="00B41458">
      <w:pPr>
        <w:pStyle w:val="BodyTextIndent3"/>
        <w:ind w:left="0"/>
        <w:jc w:val="both"/>
        <w:rPr>
          <w:rFonts w:ascii="Arial" w:hAnsi="Arial" w:cs="Arial"/>
        </w:rPr>
      </w:pPr>
    </w:p>
    <w:p w14:paraId="68BB3400" w14:textId="77777777" w:rsidR="00B41458" w:rsidRDefault="00B41458" w:rsidP="00AD6436">
      <w:pPr>
        <w:pStyle w:val="BodyTextIndent3"/>
        <w:numPr>
          <w:ilvl w:val="1"/>
          <w:numId w:val="5"/>
        </w:numPr>
        <w:jc w:val="both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b/>
          <w:smallCaps/>
          <w:sz w:val="28"/>
          <w:szCs w:val="28"/>
        </w:rPr>
        <w:t>Methodology</w:t>
      </w:r>
      <w:r>
        <w:rPr>
          <w:rFonts w:ascii="Arial" w:hAnsi="Arial" w:cs="Arial"/>
          <w:smallCaps/>
          <w:sz w:val="28"/>
          <w:szCs w:val="28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B41458" w14:paraId="15BDD824" w14:textId="77777777" w:rsidTr="00713876">
        <w:trPr>
          <w:trHeight w:val="1826"/>
        </w:trPr>
        <w:tc>
          <w:tcPr>
            <w:tcW w:w="9242" w:type="dxa"/>
          </w:tcPr>
          <w:p w14:paraId="70C6CD46" w14:textId="77777777" w:rsidR="00B41458" w:rsidRDefault="00B41458">
            <w:pPr>
              <w:pStyle w:val="ListParagraph"/>
              <w:widowControl w:val="0"/>
              <w:tabs>
                <w:tab w:val="left" w:pos="313"/>
              </w:tabs>
              <w:spacing w:before="69"/>
              <w:ind w:left="0"/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14:paraId="2F198B29" w14:textId="77777777" w:rsidR="00B41458" w:rsidRDefault="00B41458">
      <w:pPr>
        <w:pStyle w:val="ListParagraph"/>
        <w:tabs>
          <w:tab w:val="left" w:pos="313"/>
        </w:tabs>
        <w:spacing w:before="69"/>
        <w:ind w:left="0"/>
        <w:rPr>
          <w:rFonts w:ascii="Arial" w:eastAsia="Arial" w:hAnsi="Arial" w:cs="Arial"/>
          <w:sz w:val="24"/>
          <w:szCs w:val="24"/>
        </w:rPr>
      </w:pPr>
    </w:p>
    <w:p w14:paraId="01FC7293" w14:textId="77777777" w:rsidR="00B41458" w:rsidRDefault="00B41458">
      <w:pPr>
        <w:pStyle w:val="BodyTextIndent3"/>
        <w:ind w:left="0"/>
        <w:jc w:val="both"/>
        <w:rPr>
          <w:rFonts w:ascii="Arial" w:hAnsi="Arial" w:cs="Arial"/>
        </w:rPr>
      </w:pPr>
    </w:p>
    <w:p w14:paraId="4CC41A3D" w14:textId="77777777" w:rsidR="00B41458" w:rsidRDefault="00B41458">
      <w:pPr>
        <w:pStyle w:val="BodyTextIndent3"/>
        <w:ind w:left="0" w:firstLineChars="200" w:firstLine="562"/>
        <w:jc w:val="both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b/>
          <w:caps/>
          <w:sz w:val="28"/>
          <w:szCs w:val="28"/>
        </w:rPr>
        <w:t>6.</w:t>
      </w:r>
      <w:r w:rsidR="00713876">
        <w:rPr>
          <w:rFonts w:ascii="Arial" w:hAnsi="Arial" w:cs="Arial"/>
          <w:b/>
          <w:caps/>
          <w:sz w:val="28"/>
          <w:szCs w:val="28"/>
        </w:rPr>
        <w:t>2</w:t>
      </w:r>
      <w:r>
        <w:rPr>
          <w:rFonts w:ascii="Arial" w:hAnsi="Arial" w:cs="Arial"/>
          <w:b/>
          <w:caps/>
          <w:sz w:val="28"/>
          <w:szCs w:val="28"/>
        </w:rPr>
        <w:t xml:space="preserve">    Research Facilities</w:t>
      </w:r>
      <w:r w:rsidR="00713876">
        <w:rPr>
          <w:rFonts w:ascii="Arial" w:hAnsi="Arial" w:cs="Arial"/>
          <w:b/>
          <w:caps/>
          <w:sz w:val="28"/>
          <w:szCs w:val="28"/>
        </w:rPr>
        <w:t xml:space="preserve"> involv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B41458" w14:paraId="28DFF911" w14:textId="77777777" w:rsidTr="00D04A1F">
        <w:trPr>
          <w:trHeight w:val="2150"/>
        </w:trPr>
        <w:tc>
          <w:tcPr>
            <w:tcW w:w="9242" w:type="dxa"/>
          </w:tcPr>
          <w:p w14:paraId="1A2F6FC8" w14:textId="77777777" w:rsidR="00B41458" w:rsidRDefault="00B41458">
            <w:pPr>
              <w:widowControl w:val="0"/>
              <w:jc w:val="both"/>
              <w:rPr>
                <w:rFonts w:ascii="Arial" w:hAnsi="Arial" w:cs="Arial"/>
              </w:rPr>
            </w:pPr>
          </w:p>
        </w:tc>
      </w:tr>
    </w:tbl>
    <w:p w14:paraId="3362B780" w14:textId="77777777" w:rsidR="00894BD7" w:rsidRDefault="00894BD7" w:rsidP="00AD6436">
      <w:pPr>
        <w:pStyle w:val="BodyTextIndent3"/>
        <w:ind w:left="630" w:firstLineChars="200" w:firstLine="400"/>
        <w:jc w:val="both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</w:rPr>
        <w:br/>
      </w:r>
      <w:r>
        <w:rPr>
          <w:rFonts w:ascii="Arial" w:hAnsi="Arial" w:cs="Arial"/>
          <w:b/>
          <w:caps/>
          <w:sz w:val="28"/>
          <w:szCs w:val="28"/>
        </w:rPr>
        <w:t>6.3    Research funding (if any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894BD7" w14:paraId="77C066D6" w14:textId="77777777" w:rsidTr="00894BD7">
        <w:trPr>
          <w:trHeight w:val="1205"/>
        </w:trPr>
        <w:tc>
          <w:tcPr>
            <w:tcW w:w="9242" w:type="dxa"/>
          </w:tcPr>
          <w:p w14:paraId="6D26776C" w14:textId="77777777" w:rsidR="00894BD7" w:rsidRDefault="00894BD7" w:rsidP="00B41458">
            <w:pPr>
              <w:widowControl w:val="0"/>
              <w:jc w:val="both"/>
              <w:rPr>
                <w:rFonts w:ascii="Arial" w:hAnsi="Arial" w:cs="Arial"/>
              </w:rPr>
            </w:pPr>
          </w:p>
        </w:tc>
      </w:tr>
    </w:tbl>
    <w:p w14:paraId="2B3622A5" w14:textId="77777777" w:rsidR="00B41458" w:rsidRDefault="00B41458">
      <w:pPr>
        <w:rPr>
          <w:rFonts w:ascii="Arial" w:hAnsi="Arial" w:cs="Arial"/>
        </w:rPr>
      </w:pPr>
    </w:p>
    <w:p w14:paraId="56DBD401" w14:textId="77777777" w:rsidR="00D04A1F" w:rsidRDefault="00D04A1F" w:rsidP="00D04A1F">
      <w:pPr>
        <w:pStyle w:val="ListParagraph"/>
        <w:tabs>
          <w:tab w:val="left" w:pos="380"/>
        </w:tabs>
        <w:spacing w:before="69"/>
        <w:ind w:left="0"/>
        <w:rPr>
          <w:rFonts w:ascii="Times New Roman" w:eastAsia="Arial" w:hAnsi="Times New Roman"/>
          <w:b/>
          <w:bCs/>
          <w:spacing w:val="-1"/>
          <w:sz w:val="24"/>
          <w:szCs w:val="24"/>
        </w:rPr>
      </w:pPr>
    </w:p>
    <w:p w14:paraId="4A610FD1" w14:textId="77777777" w:rsidR="00D04A1F" w:rsidRPr="00713876" w:rsidRDefault="00D04A1F" w:rsidP="00713876">
      <w:pPr>
        <w:pStyle w:val="BodyTextIndent3"/>
        <w:ind w:left="0" w:firstLineChars="200" w:firstLine="562"/>
        <w:jc w:val="both"/>
        <w:rPr>
          <w:rFonts w:ascii="Arial" w:hAnsi="Arial" w:cs="Arial"/>
          <w:b/>
          <w:caps/>
          <w:sz w:val="28"/>
          <w:szCs w:val="28"/>
        </w:rPr>
      </w:pPr>
      <w:r w:rsidRPr="00713876">
        <w:rPr>
          <w:rFonts w:ascii="Arial" w:hAnsi="Arial" w:cs="Arial"/>
          <w:b/>
          <w:caps/>
          <w:sz w:val="28"/>
          <w:szCs w:val="28"/>
        </w:rPr>
        <w:t>6.</w:t>
      </w:r>
      <w:r w:rsidR="00894BD7">
        <w:rPr>
          <w:rFonts w:ascii="Arial" w:hAnsi="Arial" w:cs="Arial"/>
          <w:b/>
          <w:caps/>
          <w:sz w:val="28"/>
          <w:szCs w:val="28"/>
        </w:rPr>
        <w:t>4</w:t>
      </w:r>
      <w:r w:rsidRPr="00713876">
        <w:rPr>
          <w:rFonts w:ascii="Arial" w:hAnsi="Arial" w:cs="Arial"/>
          <w:b/>
          <w:caps/>
          <w:sz w:val="28"/>
          <w:szCs w:val="28"/>
        </w:rPr>
        <w:t xml:space="preserve"> Work Schedule (Fill attach Gant chart)</w:t>
      </w:r>
    </w:p>
    <w:tbl>
      <w:tblPr>
        <w:tblpPr w:leftFromText="180" w:rightFromText="180" w:vertAnchor="text" w:horzAnchor="margin" w:tblpXSpec="center" w:tblpY="168"/>
        <w:tblOverlap w:val="never"/>
        <w:tblW w:w="108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55"/>
        <w:gridCol w:w="72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743"/>
      </w:tblGrid>
      <w:tr w:rsidR="00D04A1F" w14:paraId="7B6B800B" w14:textId="77777777" w:rsidTr="00B41458">
        <w:trPr>
          <w:trHeight w:val="399"/>
        </w:trPr>
        <w:tc>
          <w:tcPr>
            <w:tcW w:w="1255" w:type="dxa"/>
          </w:tcPr>
          <w:p w14:paraId="08A89C85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</w:t>
            </w:r>
          </w:p>
        </w:tc>
        <w:tc>
          <w:tcPr>
            <w:tcW w:w="9563" w:type="dxa"/>
            <w:gridSpan w:val="12"/>
          </w:tcPr>
          <w:p w14:paraId="47895AC1" w14:textId="77777777" w:rsidR="00D04A1F" w:rsidRDefault="00894BD7" w:rsidP="00894BD7">
            <w:pPr>
              <w:spacing w:line="360" w:lineRule="auto"/>
              <w:ind w:leftChars="100" w:left="20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mencement  Semester date______________       End Semester Date:______________</w:t>
            </w:r>
          </w:p>
        </w:tc>
      </w:tr>
      <w:tr w:rsidR="00D04A1F" w14:paraId="7BB1CAF6" w14:textId="77777777" w:rsidTr="00B41458">
        <w:trPr>
          <w:trHeight w:val="90"/>
        </w:trPr>
        <w:tc>
          <w:tcPr>
            <w:tcW w:w="1255" w:type="dxa"/>
          </w:tcPr>
          <w:p w14:paraId="661C0F58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ths</w:t>
            </w:r>
          </w:p>
        </w:tc>
        <w:tc>
          <w:tcPr>
            <w:tcW w:w="720" w:type="dxa"/>
          </w:tcPr>
          <w:p w14:paraId="5D858BA4" w14:textId="77777777" w:rsidR="00D04A1F" w:rsidRDefault="00894BD7" w:rsidP="00B41458">
            <w:pPr>
              <w:spacing w:line="360" w:lineRule="auto"/>
              <w:ind w:leftChars="-7" w:left="-14" w:right="-10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10" w:type="dxa"/>
          </w:tcPr>
          <w:p w14:paraId="674B0943" w14:textId="77777777" w:rsidR="00D04A1F" w:rsidRDefault="00894BD7" w:rsidP="00B41458">
            <w:pPr>
              <w:spacing w:line="360" w:lineRule="auto"/>
              <w:ind w:leftChars="-7" w:left="-14" w:right="-10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810" w:type="dxa"/>
          </w:tcPr>
          <w:p w14:paraId="44AF44C1" w14:textId="77777777" w:rsidR="00D04A1F" w:rsidRDefault="00894BD7" w:rsidP="00B41458">
            <w:pPr>
              <w:spacing w:line="360" w:lineRule="auto"/>
              <w:ind w:leftChars="-7" w:left="-14" w:right="-10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10" w:type="dxa"/>
          </w:tcPr>
          <w:p w14:paraId="12ED6BCB" w14:textId="77777777" w:rsidR="00D04A1F" w:rsidRDefault="00894BD7" w:rsidP="00B41458">
            <w:pPr>
              <w:spacing w:line="360" w:lineRule="auto"/>
              <w:ind w:leftChars="-7" w:left="-14" w:right="-10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394D0FC1" w14:textId="77777777" w:rsidR="00D04A1F" w:rsidRDefault="00894BD7" w:rsidP="00B41458">
            <w:pPr>
              <w:spacing w:line="360" w:lineRule="auto"/>
              <w:ind w:leftChars="-52" w:left="-104" w:right="-10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810" w:type="dxa"/>
          </w:tcPr>
          <w:p w14:paraId="5C62441D" w14:textId="77777777" w:rsidR="00D04A1F" w:rsidRDefault="00894BD7" w:rsidP="00B41458">
            <w:pPr>
              <w:spacing w:line="360" w:lineRule="auto"/>
              <w:ind w:leftChars="-7" w:left="-14" w:right="-10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810" w:type="dxa"/>
          </w:tcPr>
          <w:p w14:paraId="40DC070B" w14:textId="77777777" w:rsidR="00D04A1F" w:rsidRDefault="00894BD7" w:rsidP="00B41458">
            <w:pPr>
              <w:spacing w:line="360" w:lineRule="auto"/>
              <w:ind w:leftChars="-7" w:left="-14" w:right="-10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810" w:type="dxa"/>
          </w:tcPr>
          <w:p w14:paraId="54070A29" w14:textId="77777777" w:rsidR="00D04A1F" w:rsidRDefault="00894BD7" w:rsidP="00B41458">
            <w:pPr>
              <w:spacing w:line="360" w:lineRule="auto"/>
              <w:ind w:leftChars="-52" w:left="-104" w:right="-10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810" w:type="dxa"/>
          </w:tcPr>
          <w:p w14:paraId="2D1DA694" w14:textId="77777777" w:rsidR="00D04A1F" w:rsidRDefault="00D04A1F" w:rsidP="00B41458">
            <w:pPr>
              <w:spacing w:line="360" w:lineRule="auto"/>
              <w:ind w:leftChars="-7" w:left="-14" w:right="-105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658C53E1" w14:textId="77777777" w:rsidR="00D04A1F" w:rsidRDefault="00D04A1F" w:rsidP="00B41458">
            <w:pPr>
              <w:spacing w:line="360" w:lineRule="auto"/>
              <w:ind w:leftChars="-52" w:left="-104" w:right="-105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537ACFF4" w14:textId="77777777" w:rsidR="00D04A1F" w:rsidRDefault="00D04A1F" w:rsidP="00B41458">
            <w:pPr>
              <w:spacing w:line="360" w:lineRule="auto"/>
              <w:ind w:leftChars="-52" w:left="-104" w:right="-104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43" w:type="dxa"/>
          </w:tcPr>
          <w:p w14:paraId="2988AF17" w14:textId="77777777" w:rsidR="00D04A1F" w:rsidRDefault="00D04A1F" w:rsidP="00B41458">
            <w:pPr>
              <w:spacing w:line="360" w:lineRule="auto"/>
              <w:ind w:leftChars="-52" w:left="-104" w:right="-104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D04A1F" w14:paraId="3A9CA239" w14:textId="77777777" w:rsidTr="00B41458">
        <w:trPr>
          <w:trHeight w:val="224"/>
        </w:trPr>
        <w:tc>
          <w:tcPr>
            <w:tcW w:w="1255" w:type="dxa"/>
            <w:vAlign w:val="center"/>
          </w:tcPr>
          <w:p w14:paraId="6EC435C0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sk 1</w:t>
            </w:r>
          </w:p>
        </w:tc>
        <w:tc>
          <w:tcPr>
            <w:tcW w:w="720" w:type="dxa"/>
          </w:tcPr>
          <w:p w14:paraId="784F06A6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0ABF10E9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5EF85ED5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795B0750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34348485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5DCCB0EA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10ABEF9B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2F13C4AF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246D29F8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0AEFD202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2D585212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43" w:type="dxa"/>
          </w:tcPr>
          <w:p w14:paraId="305150FC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D04A1F" w14:paraId="2E836AD9" w14:textId="77777777" w:rsidTr="00B41458">
        <w:trPr>
          <w:trHeight w:val="214"/>
        </w:trPr>
        <w:tc>
          <w:tcPr>
            <w:tcW w:w="1255" w:type="dxa"/>
            <w:vAlign w:val="center"/>
          </w:tcPr>
          <w:p w14:paraId="260833E8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sk 2</w:t>
            </w:r>
          </w:p>
        </w:tc>
        <w:tc>
          <w:tcPr>
            <w:tcW w:w="720" w:type="dxa"/>
          </w:tcPr>
          <w:p w14:paraId="23BC24E6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03E04853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4E43578B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08823C9A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075B8FE7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5EAC4DFC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133897D0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7D24C32D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06609388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42087763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59D8E688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43" w:type="dxa"/>
          </w:tcPr>
          <w:p w14:paraId="7110D9E0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D04A1F" w14:paraId="57EDAF5B" w14:textId="77777777" w:rsidTr="00B41458">
        <w:trPr>
          <w:trHeight w:val="262"/>
        </w:trPr>
        <w:tc>
          <w:tcPr>
            <w:tcW w:w="1255" w:type="dxa"/>
            <w:vAlign w:val="center"/>
          </w:tcPr>
          <w:p w14:paraId="02A6E612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720" w:type="dxa"/>
          </w:tcPr>
          <w:p w14:paraId="57D4EED8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1EDBB80E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6E30A48F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5B25F9FC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5AF411EF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6060F269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02409844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031E0E52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33181A50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3EB63438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6EFE0D46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43" w:type="dxa"/>
          </w:tcPr>
          <w:p w14:paraId="23503AD4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D04A1F" w14:paraId="17B05AC6" w14:textId="77777777" w:rsidTr="00B41458">
        <w:trPr>
          <w:trHeight w:val="256"/>
        </w:trPr>
        <w:tc>
          <w:tcPr>
            <w:tcW w:w="1255" w:type="dxa"/>
            <w:vMerge w:val="restart"/>
            <w:vAlign w:val="center"/>
          </w:tcPr>
          <w:p w14:paraId="546D15D1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Task N</w:t>
            </w:r>
          </w:p>
        </w:tc>
        <w:tc>
          <w:tcPr>
            <w:tcW w:w="720" w:type="dxa"/>
          </w:tcPr>
          <w:p w14:paraId="77EAD202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068783D3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17D8FB1D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7A26499E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29E33A8B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0D49C1FD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61A3B211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5FF327FD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0E5211BE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7D7F7106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1D1FEC91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43" w:type="dxa"/>
          </w:tcPr>
          <w:p w14:paraId="6CC3340A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D04A1F" w14:paraId="5E524F4F" w14:textId="77777777" w:rsidTr="00B41458">
        <w:trPr>
          <w:trHeight w:val="256"/>
        </w:trPr>
        <w:tc>
          <w:tcPr>
            <w:tcW w:w="1255" w:type="dxa"/>
            <w:vMerge/>
            <w:vAlign w:val="center"/>
          </w:tcPr>
          <w:p w14:paraId="63970A10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3469E121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5CEE763E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433B1EC3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4E17EA71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0689D575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70CEAC43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43B38079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58547EA4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3C8B4DDE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473713E4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2702EE4B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43" w:type="dxa"/>
          </w:tcPr>
          <w:p w14:paraId="367C6C44" w14:textId="77777777" w:rsidR="00D04A1F" w:rsidRDefault="00D04A1F" w:rsidP="00B41458">
            <w:pPr>
              <w:spacing w:line="360" w:lineRule="auto"/>
              <w:ind w:leftChars="100" w:left="200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16B9650A" w14:textId="77777777" w:rsidR="00B41458" w:rsidRDefault="00B41458">
      <w:pPr>
        <w:rPr>
          <w:rFonts w:ascii="Arial" w:hAnsi="Arial" w:cs="Arial"/>
        </w:rPr>
      </w:pPr>
    </w:p>
    <w:p w14:paraId="6165F437" w14:textId="77777777" w:rsidR="00894BD7" w:rsidRDefault="00894BD7">
      <w:pPr>
        <w:rPr>
          <w:rFonts w:ascii="Arial" w:hAnsi="Arial" w:cs="Arial"/>
        </w:rPr>
      </w:pPr>
    </w:p>
    <w:p w14:paraId="1F56DC0A" w14:textId="77777777" w:rsidR="00894BD7" w:rsidRDefault="00894BD7">
      <w:pPr>
        <w:rPr>
          <w:rFonts w:ascii="Arial" w:hAnsi="Arial" w:cs="Arial"/>
        </w:rPr>
      </w:pPr>
    </w:p>
    <w:p w14:paraId="62444159" w14:textId="77777777" w:rsidR="00894BD7" w:rsidRDefault="00894BD7">
      <w:pPr>
        <w:rPr>
          <w:rFonts w:ascii="Arial" w:hAnsi="Arial" w:cs="Arial"/>
        </w:rPr>
      </w:pPr>
    </w:p>
    <w:p w14:paraId="6F8BEBBD" w14:textId="77777777" w:rsidR="00894BD7" w:rsidRDefault="00894BD7">
      <w:pPr>
        <w:rPr>
          <w:rFonts w:ascii="Arial" w:hAnsi="Arial" w:cs="Arial"/>
        </w:rPr>
      </w:pPr>
    </w:p>
    <w:p w14:paraId="65DFADE4" w14:textId="77777777" w:rsidR="00894BD7" w:rsidRDefault="00894BD7">
      <w:pPr>
        <w:rPr>
          <w:rFonts w:ascii="Arial" w:hAnsi="Arial" w:cs="Arial"/>
        </w:rPr>
      </w:pPr>
    </w:p>
    <w:p w14:paraId="511EE3D0" w14:textId="77777777" w:rsidR="00894BD7" w:rsidRDefault="00894BD7">
      <w:pPr>
        <w:rPr>
          <w:rFonts w:ascii="Arial" w:hAnsi="Arial" w:cs="Arial"/>
        </w:rPr>
      </w:pPr>
    </w:p>
    <w:p w14:paraId="29167031" w14:textId="77777777" w:rsidR="00894BD7" w:rsidRDefault="00894BD7">
      <w:pPr>
        <w:rPr>
          <w:rFonts w:ascii="Arial" w:hAnsi="Arial" w:cs="Arial"/>
        </w:rPr>
      </w:pPr>
    </w:p>
    <w:p w14:paraId="5DE4BD34" w14:textId="0E1A0091" w:rsidR="00AE6ED2" w:rsidRDefault="00AE6ED2">
      <w:pPr>
        <w:pStyle w:val="BodyText"/>
        <w:numPr>
          <w:ilvl w:val="0"/>
          <w:numId w:val="2"/>
        </w:numPr>
        <w:tabs>
          <w:tab w:val="left" w:pos="720"/>
        </w:tabs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ferences:</w:t>
      </w:r>
    </w:p>
    <w:p w14:paraId="169475DF" w14:textId="6D73DAA8" w:rsidR="00AE6ED2" w:rsidRPr="00F42243" w:rsidRDefault="00EC6ED7" w:rsidP="00AE6ED2">
      <w:pPr>
        <w:pStyle w:val="BodyText"/>
        <w:spacing w:line="360" w:lineRule="auto"/>
        <w:rPr>
          <w:bCs/>
          <w:sz w:val="28"/>
          <w:szCs w:val="28"/>
        </w:rPr>
      </w:pPr>
      <w:r w:rsidRPr="00F42243">
        <w:rPr>
          <w:bCs/>
          <w:sz w:val="28"/>
          <w:szCs w:val="28"/>
        </w:rPr>
        <w:t>(In</w:t>
      </w:r>
      <w:r w:rsidR="005B6919" w:rsidRPr="00F42243">
        <w:rPr>
          <w:bCs/>
          <w:sz w:val="28"/>
          <w:szCs w:val="28"/>
        </w:rPr>
        <w:t xml:space="preserve"> </w:t>
      </w:r>
      <w:r w:rsidR="00F42243" w:rsidRPr="00F42243">
        <w:rPr>
          <w:bCs/>
          <w:sz w:val="28"/>
          <w:szCs w:val="28"/>
        </w:rPr>
        <w:t>Numbered or APA Style</w:t>
      </w:r>
      <w:r w:rsidRPr="00F42243">
        <w:rPr>
          <w:bCs/>
          <w:sz w:val="28"/>
          <w:szCs w:val="28"/>
        </w:rPr>
        <w:t>)</w:t>
      </w:r>
    </w:p>
    <w:p w14:paraId="761F6F3B" w14:textId="2EFB1F40" w:rsidR="00AE6ED2" w:rsidRDefault="00AE6ED2" w:rsidP="00AE6ED2">
      <w:pPr>
        <w:pStyle w:val="BodyText"/>
        <w:spacing w:line="360" w:lineRule="auto"/>
        <w:rPr>
          <w:b/>
          <w:sz w:val="28"/>
          <w:szCs w:val="28"/>
        </w:rPr>
      </w:pPr>
    </w:p>
    <w:p w14:paraId="72EA949E" w14:textId="77777777" w:rsidR="00AE6ED2" w:rsidRDefault="00AE6ED2" w:rsidP="00AE6ED2">
      <w:pPr>
        <w:pStyle w:val="BodyText"/>
        <w:spacing w:line="360" w:lineRule="auto"/>
        <w:rPr>
          <w:b/>
          <w:sz w:val="28"/>
          <w:szCs w:val="28"/>
        </w:rPr>
      </w:pPr>
    </w:p>
    <w:p w14:paraId="5CDAC22B" w14:textId="6B66B2C2" w:rsidR="00B41458" w:rsidRDefault="00B41458">
      <w:pPr>
        <w:pStyle w:val="BodyText"/>
        <w:numPr>
          <w:ilvl w:val="0"/>
          <w:numId w:val="2"/>
        </w:numPr>
        <w:tabs>
          <w:tab w:val="left" w:pos="720"/>
        </w:tabs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Undertaking</w:t>
      </w:r>
    </w:p>
    <w:p w14:paraId="4F57D891" w14:textId="77777777" w:rsidR="00B41458" w:rsidRDefault="00B41458">
      <w:pPr>
        <w:pStyle w:val="BodyText"/>
        <w:spacing w:line="360" w:lineRule="auto"/>
        <w:rPr>
          <w:b/>
          <w:sz w:val="28"/>
          <w:szCs w:val="28"/>
        </w:rPr>
      </w:pPr>
    </w:p>
    <w:p w14:paraId="781C108F" w14:textId="77777777" w:rsidR="00B41458" w:rsidRDefault="00B41458">
      <w:pPr>
        <w:pStyle w:val="BodyText"/>
        <w:spacing w:line="360" w:lineRule="auto"/>
        <w:rPr>
          <w:rFonts w:eastAsia="MS Mincho"/>
        </w:rPr>
      </w:pPr>
      <w:r>
        <w:rPr>
          <w:rFonts w:eastAsia="MS Mincho"/>
        </w:rPr>
        <w:t>I certify that research work titled “</w:t>
      </w:r>
      <w:r w:rsidR="002F6CFE">
        <w:rPr>
          <w:rFonts w:eastAsia="MS Mincho"/>
          <w:i/>
          <w:iCs/>
          <w:u w:val="single"/>
        </w:rPr>
        <w:t>____________________________________________________________</w:t>
      </w:r>
      <w:r>
        <w:rPr>
          <w:rFonts w:eastAsia="MS Mincho"/>
        </w:rPr>
        <w:t xml:space="preserve">” is my own work. The work has not, in whole or in part, been presented elsewhere for assessment. Where material has been used from other sources, it has been properly acknowledged/referred. </w:t>
      </w:r>
    </w:p>
    <w:p w14:paraId="67B42EA4" w14:textId="77777777" w:rsidR="00B41458" w:rsidRDefault="00B41458">
      <w:pPr>
        <w:pStyle w:val="BodyText"/>
        <w:spacing w:line="360" w:lineRule="auto"/>
        <w:rPr>
          <w:rFonts w:eastAsia="MS Mincho"/>
        </w:rPr>
      </w:pPr>
    </w:p>
    <w:p w14:paraId="066E2A9D" w14:textId="77777777" w:rsidR="00045125" w:rsidRDefault="00045125">
      <w:pPr>
        <w:pStyle w:val="BodyText"/>
        <w:spacing w:line="360" w:lineRule="auto"/>
        <w:rPr>
          <w:rFonts w:eastAsia="MS Mincho"/>
        </w:rPr>
      </w:pPr>
    </w:p>
    <w:p w14:paraId="4B658521" w14:textId="77777777" w:rsidR="00B41458" w:rsidRDefault="00B41458" w:rsidP="00F87FC2">
      <w:pPr>
        <w:pStyle w:val="BodyText"/>
        <w:ind w:left="5040" w:firstLine="720"/>
        <w:jc w:val="left"/>
        <w:rPr>
          <w:rFonts w:eastAsia="MS Mincho"/>
          <w:b/>
          <w:bCs/>
          <w:i/>
          <w:iCs/>
        </w:rPr>
      </w:pPr>
      <w:r>
        <w:rPr>
          <w:rFonts w:eastAsia="MS Mincho"/>
          <w:b/>
          <w:bCs/>
          <w:i/>
          <w:iCs/>
        </w:rPr>
        <w:t>Signature of Student</w:t>
      </w:r>
    </w:p>
    <w:p w14:paraId="10B11064" w14:textId="77777777" w:rsidR="00B41458" w:rsidRDefault="00B41458" w:rsidP="00D04A1F">
      <w:pPr>
        <w:pStyle w:val="BodyText"/>
        <w:jc w:val="left"/>
        <w:rPr>
          <w:rFonts w:eastAsia="MS Mincho"/>
          <w:b/>
          <w:bCs/>
          <w:i/>
          <w:iCs/>
        </w:rPr>
      </w:pPr>
    </w:p>
    <w:p w14:paraId="73CE9827" w14:textId="77777777" w:rsidR="00B41458" w:rsidRDefault="00B41458" w:rsidP="00D04A1F">
      <w:pPr>
        <w:pStyle w:val="BodyText"/>
        <w:ind w:left="5040" w:firstLine="720"/>
        <w:jc w:val="left"/>
        <w:rPr>
          <w:rFonts w:eastAsia="MS Mincho"/>
          <w:b/>
          <w:bCs/>
          <w:i/>
          <w:iCs/>
        </w:rPr>
      </w:pPr>
      <w:r>
        <w:rPr>
          <w:rFonts w:eastAsia="MS Mincho"/>
          <w:b/>
          <w:bCs/>
          <w:i/>
          <w:iCs/>
        </w:rPr>
        <w:t>Name of Student</w:t>
      </w:r>
    </w:p>
    <w:p w14:paraId="57B0097A" w14:textId="77777777" w:rsidR="00B41458" w:rsidRDefault="00B41458" w:rsidP="00D04A1F">
      <w:pPr>
        <w:pStyle w:val="BodyText"/>
        <w:jc w:val="left"/>
        <w:rPr>
          <w:rFonts w:eastAsia="MS Mincho"/>
          <w:b/>
          <w:bCs/>
          <w:i/>
          <w:iCs/>
        </w:rPr>
      </w:pPr>
    </w:p>
    <w:p w14:paraId="17686A29" w14:textId="77777777" w:rsidR="00B41458" w:rsidRDefault="00D04A1F" w:rsidP="00D04A1F">
      <w:pPr>
        <w:pStyle w:val="BodyText"/>
        <w:ind w:left="5040" w:firstLine="720"/>
        <w:jc w:val="left"/>
        <w:rPr>
          <w:rFonts w:eastAsia="MS Mincho"/>
        </w:rPr>
      </w:pPr>
      <w:r>
        <w:rPr>
          <w:rFonts w:eastAsia="MS Mincho"/>
          <w:b/>
          <w:bCs/>
          <w:i/>
          <w:iCs/>
        </w:rPr>
        <w:t>SEAT No</w:t>
      </w:r>
    </w:p>
    <w:p w14:paraId="1BBD5C65" w14:textId="77777777" w:rsidR="00B41458" w:rsidRDefault="00B41458">
      <w:r>
        <w:rPr>
          <w:rFonts w:ascii="Arial" w:hAnsi="Arial" w:cs="Arial"/>
        </w:rPr>
        <w:br w:type="page"/>
      </w:r>
    </w:p>
    <w:p w14:paraId="4A8E5CB1" w14:textId="77777777" w:rsidR="00B41458" w:rsidRDefault="00B41458"/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26"/>
      </w:tblGrid>
      <w:tr w:rsidR="00B41458" w14:paraId="18D3ACEF" w14:textId="77777777">
        <w:trPr>
          <w:trHeight w:val="333"/>
        </w:trPr>
        <w:tc>
          <w:tcPr>
            <w:tcW w:w="9576" w:type="dxa"/>
            <w:vAlign w:val="center"/>
          </w:tcPr>
          <w:p w14:paraId="5286CF83" w14:textId="77777777" w:rsidR="00B41458" w:rsidRDefault="00B41458">
            <w:pPr>
              <w:pStyle w:val="Title"/>
              <w:rPr>
                <w:rFonts w:ascii="Arial" w:hAnsi="Arial" w:cs="Arial"/>
                <w:sz w:val="32"/>
                <w:szCs w:val="32"/>
              </w:rPr>
            </w:pPr>
            <w:r>
              <w:br w:type="page"/>
            </w:r>
            <w:r>
              <w:rPr>
                <w:rFonts w:ascii="Arial" w:hAnsi="Arial" w:cs="Arial"/>
                <w:sz w:val="32"/>
                <w:szCs w:val="32"/>
              </w:rPr>
              <w:t>PART II:  DECLARATION &amp; ACTION TAKEN</w:t>
            </w:r>
          </w:p>
        </w:tc>
      </w:tr>
    </w:tbl>
    <w:p w14:paraId="0B9E0639" w14:textId="77777777" w:rsidR="00B41458" w:rsidRDefault="00B41458">
      <w:pPr>
        <w:pStyle w:val="Title"/>
        <w:rPr>
          <w:rFonts w:ascii="Arial" w:hAnsi="Arial" w:cs="Arial"/>
        </w:rPr>
      </w:pPr>
    </w:p>
    <w:p w14:paraId="4861716D" w14:textId="77777777" w:rsidR="00B41458" w:rsidRDefault="00B41458">
      <w:pPr>
        <w:pStyle w:val="Title"/>
        <w:rPr>
          <w:rFonts w:ascii="Arial" w:hAnsi="Arial" w:cs="Arial"/>
        </w:rPr>
      </w:pPr>
    </w:p>
    <w:tbl>
      <w:tblPr>
        <w:tblW w:w="9018" w:type="dxa"/>
        <w:tblLook w:val="0000" w:firstRow="0" w:lastRow="0" w:firstColumn="0" w:lastColumn="0" w:noHBand="0" w:noVBand="0"/>
      </w:tblPr>
      <w:tblGrid>
        <w:gridCol w:w="9018"/>
      </w:tblGrid>
      <w:tr w:rsidR="00B41458" w14:paraId="6083251F" w14:textId="77777777">
        <w:trPr>
          <w:trHeight w:val="360"/>
        </w:trPr>
        <w:tc>
          <w:tcPr>
            <w:tcW w:w="9018" w:type="dxa"/>
            <w:vAlign w:val="center"/>
          </w:tcPr>
          <w:p w14:paraId="5D494FB1" w14:textId="77777777" w:rsidR="00B41458" w:rsidRDefault="00AF4406">
            <w:pPr>
              <w:pStyle w:val="Title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B41458">
              <w:rPr>
                <w:rFonts w:ascii="Arial" w:hAnsi="Arial" w:cs="Arial"/>
                <w:sz w:val="24"/>
                <w:szCs w:val="24"/>
              </w:rPr>
              <w:t xml:space="preserve"> DECLARATION</w:t>
            </w:r>
          </w:p>
        </w:tc>
      </w:tr>
      <w:tr w:rsidR="00B41458" w14:paraId="3FBF6DE6" w14:textId="77777777">
        <w:trPr>
          <w:trHeight w:val="1071"/>
        </w:trPr>
        <w:tc>
          <w:tcPr>
            <w:tcW w:w="9018" w:type="dxa"/>
          </w:tcPr>
          <w:p w14:paraId="2233FEB7" w14:textId="77777777" w:rsidR="00B41458" w:rsidRDefault="00B41458" w:rsidP="00E54536">
            <w:pPr>
              <w:pStyle w:val="Title"/>
              <w:jc w:val="both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                    I</w:t>
            </w:r>
            <w:r w:rsidR="00E54536">
              <w:rPr>
                <w:rFonts w:ascii="Arial" w:hAnsi="Arial" w:cs="Arial"/>
                <w:b w:val="0"/>
              </w:rPr>
              <w:t>/We</w:t>
            </w:r>
            <w:r>
              <w:rPr>
                <w:rFonts w:ascii="Arial" w:hAnsi="Arial" w:cs="Arial"/>
                <w:b w:val="0"/>
              </w:rPr>
              <w:t xml:space="preserve"> hereby agree to undertake and guide the research work on the research project mentioned above. </w:t>
            </w:r>
          </w:p>
        </w:tc>
      </w:tr>
      <w:tr w:rsidR="00B41458" w14:paraId="6C4AF8FA" w14:textId="77777777">
        <w:trPr>
          <w:trHeight w:val="1126"/>
        </w:trPr>
        <w:tc>
          <w:tcPr>
            <w:tcW w:w="9018" w:type="dxa"/>
            <w:vAlign w:val="bottom"/>
          </w:tcPr>
          <w:p w14:paraId="2DE7EBF8" w14:textId="77777777" w:rsidR="00B41458" w:rsidRDefault="00B41458">
            <w:pPr>
              <w:pStyle w:val="Title"/>
              <w:pBdr>
                <w:bottom w:val="single" w:sz="12" w:space="1" w:color="auto"/>
              </w:pBdr>
              <w:jc w:val="right"/>
              <w:rPr>
                <w:rFonts w:ascii="Arial" w:hAnsi="Arial" w:cs="Arial"/>
                <w:b w:val="0"/>
              </w:rPr>
            </w:pPr>
          </w:p>
          <w:p w14:paraId="355453A6" w14:textId="537A27D2" w:rsidR="00B41458" w:rsidRDefault="00B41458" w:rsidP="00AD6436">
            <w:pPr>
              <w:pStyle w:val="Title"/>
              <w:pBdr>
                <w:bottom w:val="single" w:sz="12" w:space="1" w:color="auto"/>
              </w:pBdr>
              <w:jc w:val="lef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    </w:t>
            </w:r>
            <w:r w:rsidR="00AD6436">
              <w:rPr>
                <w:rFonts w:ascii="Arial" w:hAnsi="Arial" w:cs="Arial"/>
                <w:b w:val="0"/>
              </w:rPr>
              <w:t>Signature with Date</w:t>
            </w:r>
            <w:r w:rsidR="00AD6436">
              <w:rPr>
                <w:rFonts w:ascii="Arial" w:hAnsi="Arial" w:cs="Arial"/>
                <w:b w:val="0"/>
              </w:rPr>
              <w:t xml:space="preserve">                                                                                        </w:t>
            </w:r>
            <w:r>
              <w:rPr>
                <w:rFonts w:ascii="Arial" w:hAnsi="Arial" w:cs="Arial"/>
                <w:b w:val="0"/>
              </w:rPr>
              <w:t>Signature with Date</w:t>
            </w:r>
          </w:p>
          <w:p w14:paraId="7F19D6E0" w14:textId="77777777" w:rsidR="00B41458" w:rsidRDefault="00B41458">
            <w:pPr>
              <w:pStyle w:val="Title"/>
              <w:pBdr>
                <w:bottom w:val="single" w:sz="12" w:space="1" w:color="auto"/>
              </w:pBdr>
              <w:jc w:val="right"/>
              <w:rPr>
                <w:rFonts w:ascii="Arial" w:hAnsi="Arial" w:cs="Arial"/>
                <w:b w:val="0"/>
              </w:rPr>
            </w:pPr>
          </w:p>
          <w:p w14:paraId="1D554BD5" w14:textId="3A176531" w:rsidR="00B41458" w:rsidRPr="00AD6436" w:rsidRDefault="00B41458" w:rsidP="00AD6436">
            <w:pPr>
              <w:pStyle w:val="Title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b w:val="0"/>
              </w:rPr>
              <w:t xml:space="preserve">  </w:t>
            </w:r>
            <w:r w:rsidR="00AD6436">
              <w:rPr>
                <w:rFonts w:ascii="Arial" w:hAnsi="Arial" w:cs="Arial"/>
                <w:b w:val="0"/>
              </w:rPr>
              <w:t>(Name of Co-Supervisor)</w:t>
            </w:r>
            <w:r>
              <w:rPr>
                <w:rFonts w:ascii="Arial" w:hAnsi="Arial" w:cs="Arial"/>
                <w:b w:val="0"/>
              </w:rPr>
              <w:t xml:space="preserve"> </w:t>
            </w:r>
            <w:r w:rsidR="00AD6436">
              <w:rPr>
                <w:rFonts w:ascii="Arial" w:hAnsi="Arial" w:cs="Arial"/>
                <w:b w:val="0"/>
              </w:rPr>
              <w:t xml:space="preserve">                                                                                </w:t>
            </w:r>
            <w:r>
              <w:rPr>
                <w:rFonts w:ascii="Arial" w:hAnsi="Arial" w:cs="Arial"/>
                <w:b w:val="0"/>
              </w:rPr>
              <w:t>(Name of Supervisor)</w:t>
            </w:r>
          </w:p>
        </w:tc>
      </w:tr>
    </w:tbl>
    <w:p w14:paraId="5F5E293E" w14:textId="77777777" w:rsidR="00B41458" w:rsidRDefault="00B41458">
      <w:pPr>
        <w:pStyle w:val="Title"/>
        <w:rPr>
          <w:rFonts w:ascii="Arial" w:hAnsi="Arial" w:cs="Arial"/>
        </w:rPr>
      </w:pPr>
    </w:p>
    <w:p w14:paraId="3A611248" w14:textId="77777777" w:rsidR="00B41458" w:rsidRDefault="00B41458">
      <w:pPr>
        <w:spacing w:line="360" w:lineRule="auto"/>
        <w:ind w:left="720"/>
        <w:jc w:val="both"/>
        <w:rPr>
          <w:rFonts w:ascii="Arial" w:hAnsi="Arial" w:cs="Arial"/>
        </w:rPr>
      </w:pPr>
    </w:p>
    <w:p w14:paraId="39071711" w14:textId="77777777" w:rsidR="00984845" w:rsidRDefault="00984845">
      <w:pPr>
        <w:spacing w:line="360" w:lineRule="auto"/>
        <w:ind w:left="720"/>
        <w:jc w:val="both"/>
        <w:rPr>
          <w:rFonts w:ascii="Arial" w:hAnsi="Arial" w:cs="Arial"/>
        </w:rPr>
      </w:pPr>
    </w:p>
    <w:tbl>
      <w:tblPr>
        <w:tblW w:w="0" w:type="auto"/>
        <w:tblInd w:w="10" w:type="dxa"/>
        <w:tblLook w:val="0000" w:firstRow="0" w:lastRow="0" w:firstColumn="0" w:lastColumn="0" w:noHBand="0" w:noVBand="0"/>
      </w:tblPr>
      <w:tblGrid>
        <w:gridCol w:w="9008"/>
      </w:tblGrid>
      <w:tr w:rsidR="00984845" w14:paraId="1D467BDD" w14:textId="77777777" w:rsidTr="00AD6436">
        <w:trPr>
          <w:trHeight w:val="1277"/>
        </w:trPr>
        <w:tc>
          <w:tcPr>
            <w:tcW w:w="9008" w:type="dxa"/>
            <w:vAlign w:val="bottom"/>
          </w:tcPr>
          <w:p w14:paraId="600CC8E1" w14:textId="77777777" w:rsidR="00984845" w:rsidRDefault="00984845" w:rsidP="00B41458">
            <w:pPr>
              <w:rPr>
                <w:rFonts w:ascii="Arial" w:hAnsi="Arial" w:cs="Arial"/>
              </w:rPr>
            </w:pPr>
          </w:p>
          <w:p w14:paraId="65835A8B" w14:textId="77777777" w:rsidR="00984845" w:rsidRDefault="00984845" w:rsidP="00B41458">
            <w:pPr>
              <w:rPr>
                <w:rFonts w:ascii="Arial" w:hAnsi="Arial" w:cs="Arial"/>
              </w:rPr>
            </w:pPr>
          </w:p>
          <w:p w14:paraId="7B357B88" w14:textId="77777777" w:rsidR="00984845" w:rsidRDefault="00984845" w:rsidP="00B4145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</w:t>
            </w:r>
          </w:p>
          <w:p w14:paraId="4DD105F8" w14:textId="77777777" w:rsidR="00984845" w:rsidRDefault="00984845" w:rsidP="00B4145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t Graduate Coordinator</w:t>
            </w:r>
          </w:p>
          <w:p w14:paraId="66DED4C8" w14:textId="77777777" w:rsidR="00984845" w:rsidRDefault="00984845" w:rsidP="00B41458">
            <w:pPr>
              <w:ind w:left="720"/>
              <w:jc w:val="right"/>
              <w:rPr>
                <w:rFonts w:ascii="Arial" w:hAnsi="Arial" w:cs="Arial"/>
              </w:rPr>
            </w:pPr>
          </w:p>
          <w:p w14:paraId="0D95E6C2" w14:textId="77777777" w:rsidR="00984845" w:rsidRDefault="00984845" w:rsidP="00B41458">
            <w:pPr>
              <w:ind w:left="72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___________________________ </w:t>
            </w:r>
          </w:p>
          <w:p w14:paraId="4AC25BBF" w14:textId="77777777" w:rsidR="00984845" w:rsidRDefault="00984845" w:rsidP="00B41458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(Signature of Chairman )</w:t>
            </w:r>
          </w:p>
        </w:tc>
      </w:tr>
      <w:tr w:rsidR="00984845" w14:paraId="16AC1475" w14:textId="77777777" w:rsidTr="00AD6436">
        <w:trPr>
          <w:trHeight w:val="782"/>
        </w:trPr>
        <w:tc>
          <w:tcPr>
            <w:tcW w:w="9008" w:type="dxa"/>
            <w:vAlign w:val="center"/>
          </w:tcPr>
          <w:p w14:paraId="340AA015" w14:textId="77777777" w:rsidR="00984845" w:rsidRDefault="00984845" w:rsidP="00B41458">
            <w:pPr>
              <w:ind w:left="72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______________________</w:t>
            </w:r>
          </w:p>
        </w:tc>
      </w:tr>
    </w:tbl>
    <w:p w14:paraId="62998346" w14:textId="77777777" w:rsidR="00984845" w:rsidRDefault="00984845">
      <w:pPr>
        <w:spacing w:line="360" w:lineRule="auto"/>
        <w:ind w:left="720"/>
        <w:jc w:val="both"/>
        <w:rPr>
          <w:rFonts w:ascii="Arial" w:hAnsi="Arial" w:cs="Arial"/>
        </w:rPr>
      </w:pPr>
    </w:p>
    <w:p w14:paraId="364E0C2A" w14:textId="77777777" w:rsidR="00B41458" w:rsidRDefault="00B41458">
      <w:pPr>
        <w:ind w:left="720" w:hanging="720"/>
        <w:jc w:val="both"/>
        <w:rPr>
          <w:rFonts w:ascii="Arial" w:hAnsi="Arial" w:cs="Arial"/>
        </w:rPr>
      </w:pPr>
    </w:p>
    <w:tbl>
      <w:tblPr>
        <w:tblW w:w="0" w:type="auto"/>
        <w:tblInd w:w="108" w:type="dxa"/>
        <w:tblBorders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56"/>
      </w:tblGrid>
      <w:tr w:rsidR="00B41458" w14:paraId="00279C6E" w14:textId="77777777">
        <w:tc>
          <w:tcPr>
            <w:tcW w:w="8856" w:type="dxa"/>
          </w:tcPr>
          <w:p w14:paraId="6B358B23" w14:textId="77777777" w:rsidR="00B41458" w:rsidRDefault="00AF4406" w:rsidP="00E54536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2.</w:t>
            </w:r>
            <w:r w:rsidR="00B41458">
              <w:rPr>
                <w:rFonts w:ascii="Arial" w:hAnsi="Arial" w:cs="Arial"/>
                <w:b/>
                <w:sz w:val="24"/>
                <w:szCs w:val="24"/>
              </w:rPr>
              <w:t xml:space="preserve">  Decision of </w:t>
            </w:r>
            <w:r w:rsidR="00E54536">
              <w:rPr>
                <w:rFonts w:ascii="Arial" w:hAnsi="Arial" w:cs="Arial"/>
                <w:b/>
                <w:sz w:val="24"/>
                <w:szCs w:val="24"/>
              </w:rPr>
              <w:t>BOS</w:t>
            </w:r>
          </w:p>
        </w:tc>
      </w:tr>
    </w:tbl>
    <w:p w14:paraId="0AA8CBDB" w14:textId="77777777" w:rsidR="00B41458" w:rsidRDefault="00B41458">
      <w:pPr>
        <w:ind w:left="720" w:hanging="720"/>
        <w:jc w:val="both"/>
        <w:rPr>
          <w:rFonts w:ascii="Arial" w:hAnsi="Arial" w:cs="Arial"/>
        </w:rPr>
      </w:pP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7"/>
        <w:gridCol w:w="1980"/>
        <w:gridCol w:w="4579"/>
      </w:tblGrid>
      <w:tr w:rsidR="00B41458" w14:paraId="2ED1262A" w14:textId="77777777">
        <w:trPr>
          <w:trHeight w:val="851"/>
        </w:trPr>
        <w:tc>
          <w:tcPr>
            <w:tcW w:w="2448" w:type="dxa"/>
            <w:vAlign w:val="center"/>
          </w:tcPr>
          <w:p w14:paraId="08A14444" w14:textId="77777777" w:rsidR="00B41458" w:rsidRDefault="00B414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30"/>
                <w:szCs w:val="3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30"/>
                <w:szCs w:val="3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30"/>
                <w:szCs w:val="30"/>
              </w:rPr>
            </w:r>
            <w:r w:rsidR="00000000">
              <w:rPr>
                <w:rFonts w:ascii="Arial" w:hAnsi="Arial" w:cs="Arial"/>
                <w:sz w:val="30"/>
                <w:szCs w:val="30"/>
              </w:rPr>
              <w:fldChar w:fldCharType="separate"/>
            </w:r>
            <w:r>
              <w:rPr>
                <w:rFonts w:ascii="Arial" w:hAnsi="Arial" w:cs="Arial"/>
                <w:sz w:val="30"/>
                <w:szCs w:val="30"/>
              </w:rPr>
              <w:fldChar w:fldCharType="end"/>
            </w:r>
            <w:r>
              <w:rPr>
                <w:rFonts w:ascii="Arial" w:hAnsi="Arial" w:cs="Arial"/>
                <w:sz w:val="30"/>
                <w:szCs w:val="30"/>
              </w:rPr>
              <w:t xml:space="preserve"> </w:t>
            </w:r>
            <w:r>
              <w:rPr>
                <w:rFonts w:ascii="Arial" w:hAnsi="Arial" w:cs="Arial"/>
              </w:rPr>
              <w:t>Proposal approved</w:t>
            </w:r>
          </w:p>
        </w:tc>
        <w:tc>
          <w:tcPr>
            <w:tcW w:w="1980" w:type="dxa"/>
            <w:vAlign w:val="center"/>
          </w:tcPr>
          <w:p w14:paraId="2DC48CEF" w14:textId="77777777" w:rsidR="00B41458" w:rsidRDefault="00B414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30"/>
                <w:szCs w:val="3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30"/>
                <w:szCs w:val="3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30"/>
                <w:szCs w:val="30"/>
              </w:rPr>
            </w:r>
            <w:r w:rsidR="00000000">
              <w:rPr>
                <w:rFonts w:ascii="Arial" w:hAnsi="Arial" w:cs="Arial"/>
                <w:sz w:val="30"/>
                <w:szCs w:val="30"/>
              </w:rPr>
              <w:fldChar w:fldCharType="separate"/>
            </w:r>
            <w:r>
              <w:rPr>
                <w:rFonts w:ascii="Arial" w:hAnsi="Arial" w:cs="Arial"/>
                <w:sz w:val="30"/>
                <w:szCs w:val="30"/>
              </w:rPr>
              <w:fldChar w:fldCharType="end"/>
            </w:r>
            <w:r>
              <w:rPr>
                <w:rFonts w:ascii="Arial" w:hAnsi="Arial" w:cs="Arial"/>
                <w:sz w:val="30"/>
                <w:szCs w:val="30"/>
              </w:rPr>
              <w:t xml:space="preserve"> </w:t>
            </w:r>
            <w:r>
              <w:rPr>
                <w:rFonts w:ascii="Arial" w:hAnsi="Arial" w:cs="Arial"/>
              </w:rPr>
              <w:t>Not approved</w:t>
            </w:r>
          </w:p>
        </w:tc>
        <w:tc>
          <w:tcPr>
            <w:tcW w:w="4580" w:type="dxa"/>
            <w:vAlign w:val="center"/>
          </w:tcPr>
          <w:p w14:paraId="685F65CC" w14:textId="77777777" w:rsidR="00B41458" w:rsidRDefault="00B414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30"/>
                <w:szCs w:val="3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30"/>
                <w:szCs w:val="3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30"/>
                <w:szCs w:val="30"/>
              </w:rPr>
            </w:r>
            <w:r w:rsidR="00000000">
              <w:rPr>
                <w:rFonts w:ascii="Arial" w:hAnsi="Arial" w:cs="Arial"/>
                <w:sz w:val="30"/>
                <w:szCs w:val="30"/>
              </w:rPr>
              <w:fldChar w:fldCharType="separate"/>
            </w:r>
            <w:r>
              <w:rPr>
                <w:rFonts w:ascii="Arial" w:hAnsi="Arial" w:cs="Arial"/>
                <w:sz w:val="30"/>
                <w:szCs w:val="30"/>
              </w:rPr>
              <w:fldChar w:fldCharType="end"/>
            </w:r>
            <w:r>
              <w:rPr>
                <w:rFonts w:ascii="Arial" w:hAnsi="Arial" w:cs="Arial"/>
                <w:sz w:val="30"/>
                <w:szCs w:val="30"/>
              </w:rPr>
              <w:t xml:space="preserve"> </w:t>
            </w:r>
            <w:r>
              <w:rPr>
                <w:rFonts w:ascii="Arial" w:hAnsi="Arial" w:cs="Arial"/>
              </w:rPr>
              <w:t>Returned for Clarification / Modification</w:t>
            </w:r>
          </w:p>
        </w:tc>
      </w:tr>
    </w:tbl>
    <w:p w14:paraId="28B1F80B" w14:textId="77777777" w:rsidR="00B41458" w:rsidRDefault="00B41458">
      <w:pPr>
        <w:ind w:left="720" w:hanging="720"/>
        <w:jc w:val="both"/>
        <w:rPr>
          <w:rFonts w:ascii="Arial" w:hAnsi="Arial" w:cs="Arial"/>
        </w:rPr>
      </w:pPr>
    </w:p>
    <w:p w14:paraId="4E858F38" w14:textId="77777777" w:rsidR="00B41458" w:rsidRDefault="00B41458">
      <w:pPr>
        <w:ind w:left="720" w:hanging="720"/>
        <w:jc w:val="both"/>
        <w:rPr>
          <w:rFonts w:ascii="Arial" w:hAnsi="Arial" w:cs="Arial"/>
        </w:rPr>
      </w:pPr>
    </w:p>
    <w:p w14:paraId="74D42D49" w14:textId="77777777" w:rsidR="00B41458" w:rsidRDefault="00B41458">
      <w:pPr>
        <w:ind w:left="720" w:hanging="720"/>
        <w:jc w:val="both"/>
        <w:rPr>
          <w:rFonts w:ascii="Arial" w:hAnsi="Arial" w:cs="Arial"/>
        </w:rPr>
      </w:pPr>
    </w:p>
    <w:p w14:paraId="0ADA3079" w14:textId="77777777" w:rsidR="00B41458" w:rsidRDefault="00B41458">
      <w:pPr>
        <w:ind w:left="720" w:hanging="720"/>
        <w:jc w:val="both"/>
        <w:rPr>
          <w:rFonts w:ascii="Arial" w:hAnsi="Arial" w:cs="Arial"/>
        </w:rPr>
      </w:pP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40"/>
        <w:gridCol w:w="7066"/>
      </w:tblGrid>
      <w:tr w:rsidR="00B41458" w14:paraId="02186A76" w14:textId="77777777">
        <w:trPr>
          <w:trHeight w:val="894"/>
        </w:trPr>
        <w:tc>
          <w:tcPr>
            <w:tcW w:w="1940" w:type="dxa"/>
            <w:tcBorders>
              <w:bottom w:val="single" w:sz="4" w:space="0" w:color="auto"/>
            </w:tcBorders>
            <w:vAlign w:val="center"/>
          </w:tcPr>
          <w:p w14:paraId="6F825B76" w14:textId="77777777" w:rsidR="00B41458" w:rsidRDefault="00B4145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s:</w:t>
            </w:r>
          </w:p>
          <w:p w14:paraId="76FB9EF9" w14:textId="77777777" w:rsidR="00B41458" w:rsidRDefault="00B4145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if any)</w:t>
            </w:r>
          </w:p>
        </w:tc>
        <w:tc>
          <w:tcPr>
            <w:tcW w:w="7068" w:type="dxa"/>
            <w:tcBorders>
              <w:bottom w:val="single" w:sz="4" w:space="0" w:color="auto"/>
            </w:tcBorders>
          </w:tcPr>
          <w:p w14:paraId="2E0E9FE2" w14:textId="77777777" w:rsidR="00B41458" w:rsidRDefault="00B41458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  <w:tr w:rsidR="00B41458" w14:paraId="381D0127" w14:textId="77777777">
        <w:trPr>
          <w:trHeight w:val="1277"/>
        </w:trPr>
        <w:tc>
          <w:tcPr>
            <w:tcW w:w="9008" w:type="dxa"/>
            <w:gridSpan w:val="2"/>
            <w:tcBorders>
              <w:left w:val="nil"/>
              <w:bottom w:val="nil"/>
              <w:right w:val="nil"/>
            </w:tcBorders>
            <w:vAlign w:val="bottom"/>
          </w:tcPr>
          <w:p w14:paraId="7DB8DDAC" w14:textId="77777777" w:rsidR="00B41458" w:rsidRDefault="00B41458">
            <w:pPr>
              <w:jc w:val="right"/>
              <w:rPr>
                <w:rFonts w:ascii="Arial" w:hAnsi="Arial" w:cs="Arial"/>
              </w:rPr>
            </w:pPr>
          </w:p>
        </w:tc>
      </w:tr>
      <w:tr w:rsidR="00B41458" w14:paraId="6FA10791" w14:textId="77777777">
        <w:trPr>
          <w:trHeight w:val="782"/>
        </w:trPr>
        <w:tc>
          <w:tcPr>
            <w:tcW w:w="900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214B3" w14:textId="77777777" w:rsidR="00B41458" w:rsidRDefault="00B41458">
            <w:pPr>
              <w:ind w:left="720"/>
              <w:jc w:val="right"/>
              <w:rPr>
                <w:rFonts w:ascii="Arial" w:hAnsi="Arial" w:cs="Arial"/>
              </w:rPr>
            </w:pPr>
          </w:p>
        </w:tc>
      </w:tr>
    </w:tbl>
    <w:p w14:paraId="0FAC3F23" w14:textId="77777777" w:rsidR="00B41458" w:rsidRDefault="00B41458">
      <w:pPr>
        <w:ind w:left="720" w:hanging="720"/>
        <w:jc w:val="both"/>
      </w:pPr>
    </w:p>
    <w:sectPr w:rsidR="00B414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F8480" w14:textId="77777777" w:rsidR="0012622C" w:rsidRDefault="0012622C">
      <w:r>
        <w:separator/>
      </w:r>
    </w:p>
  </w:endnote>
  <w:endnote w:type="continuationSeparator" w:id="0">
    <w:p w14:paraId="14B83EB5" w14:textId="77777777" w:rsidR="0012622C" w:rsidRDefault="001262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ique Olive">
    <w:altName w:val="Trebuchet MS"/>
    <w:charset w:val="00"/>
    <w:family w:val="swiss"/>
    <w:pitch w:val="default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5E477" w14:textId="77777777" w:rsidR="00B41458" w:rsidRDefault="00B4145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7</w:t>
    </w:r>
    <w:r>
      <w:rPr>
        <w:rStyle w:val="PageNumber"/>
      </w:rPr>
      <w:fldChar w:fldCharType="end"/>
    </w:r>
  </w:p>
  <w:p w14:paraId="06CA77FC" w14:textId="77777777" w:rsidR="00B41458" w:rsidRDefault="00B414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28831" w14:textId="77777777" w:rsidR="00B41458" w:rsidRDefault="00B41458">
    <w:pPr>
      <w:pStyle w:val="Footer"/>
      <w:framePr w:wrap="around" w:vAnchor="text" w:hAnchor="margin" w:xAlign="center" w:y="1"/>
      <w:jc w:val="cen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50FA1">
      <w:rPr>
        <w:rStyle w:val="PageNumber"/>
        <w:noProof/>
      </w:rPr>
      <w:t>5</w:t>
    </w:r>
    <w:r>
      <w:rPr>
        <w:rStyle w:val="PageNumber"/>
      </w:rPr>
      <w:fldChar w:fldCharType="end"/>
    </w:r>
  </w:p>
  <w:p w14:paraId="263F7CF2" w14:textId="77777777" w:rsidR="00B41458" w:rsidRDefault="00B41458">
    <w:pPr>
      <w:pStyle w:val="Footer"/>
      <w:framePr w:wrap="around" w:vAnchor="text" w:hAnchor="margin" w:xAlign="center" w:y="1"/>
      <w:rPr>
        <w:rStyle w:val="PageNumber"/>
      </w:rPr>
    </w:pPr>
  </w:p>
  <w:p w14:paraId="6CA90BC8" w14:textId="77777777" w:rsidR="00B41458" w:rsidRDefault="00B414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B88AB" w14:textId="77777777" w:rsidR="00A1095E" w:rsidRDefault="00A109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1083A" w14:textId="77777777" w:rsidR="0012622C" w:rsidRDefault="0012622C">
      <w:r>
        <w:separator/>
      </w:r>
    </w:p>
  </w:footnote>
  <w:footnote w:type="continuationSeparator" w:id="0">
    <w:p w14:paraId="51C48A12" w14:textId="77777777" w:rsidR="0012622C" w:rsidRDefault="001262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7090C" w14:textId="77777777" w:rsidR="00A1095E" w:rsidRDefault="00A109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B8023" w14:textId="77777777" w:rsidR="00A1095E" w:rsidRDefault="00A109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35E25" w14:textId="77777777" w:rsidR="00A1095E" w:rsidRDefault="00A109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40FA18B4"/>
    <w:lvl w:ilvl="0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1" w15:restartNumberingAfterBreak="0">
    <w:nsid w:val="00000002"/>
    <w:multiLevelType w:val="multilevel"/>
    <w:tmpl w:val="0000000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</w:lvl>
  </w:abstractNum>
  <w:abstractNum w:abstractNumId="2" w15:restartNumberingAfterBreak="0">
    <w:nsid w:val="44510FA8"/>
    <w:multiLevelType w:val="multilevel"/>
    <w:tmpl w:val="689C893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0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0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6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288" w:hanging="1800"/>
      </w:pPr>
      <w:rPr>
        <w:rFonts w:hint="default"/>
      </w:rPr>
    </w:lvl>
  </w:abstractNum>
  <w:abstractNum w:abstractNumId="3" w15:restartNumberingAfterBreak="0">
    <w:nsid w:val="4F0071D8"/>
    <w:multiLevelType w:val="hybridMultilevel"/>
    <w:tmpl w:val="2CCE2EA8"/>
    <w:lvl w:ilvl="0" w:tplc="97AE928A">
      <w:start w:val="6"/>
      <w:numFmt w:val="decimal"/>
      <w:lvlText w:val="%1."/>
      <w:lvlJc w:val="left"/>
      <w:pPr>
        <w:ind w:left="921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41" w:hanging="360"/>
      </w:pPr>
    </w:lvl>
    <w:lvl w:ilvl="2" w:tplc="0409001B" w:tentative="1">
      <w:start w:val="1"/>
      <w:numFmt w:val="lowerRoman"/>
      <w:lvlText w:val="%3."/>
      <w:lvlJc w:val="right"/>
      <w:pPr>
        <w:ind w:left="2361" w:hanging="180"/>
      </w:pPr>
    </w:lvl>
    <w:lvl w:ilvl="3" w:tplc="0409000F" w:tentative="1">
      <w:start w:val="1"/>
      <w:numFmt w:val="decimal"/>
      <w:lvlText w:val="%4."/>
      <w:lvlJc w:val="left"/>
      <w:pPr>
        <w:ind w:left="3081" w:hanging="360"/>
      </w:pPr>
    </w:lvl>
    <w:lvl w:ilvl="4" w:tplc="04090019" w:tentative="1">
      <w:start w:val="1"/>
      <w:numFmt w:val="lowerLetter"/>
      <w:lvlText w:val="%5."/>
      <w:lvlJc w:val="left"/>
      <w:pPr>
        <w:ind w:left="3801" w:hanging="360"/>
      </w:pPr>
    </w:lvl>
    <w:lvl w:ilvl="5" w:tplc="0409001B" w:tentative="1">
      <w:start w:val="1"/>
      <w:numFmt w:val="lowerRoman"/>
      <w:lvlText w:val="%6."/>
      <w:lvlJc w:val="right"/>
      <w:pPr>
        <w:ind w:left="4521" w:hanging="180"/>
      </w:pPr>
    </w:lvl>
    <w:lvl w:ilvl="6" w:tplc="0409000F" w:tentative="1">
      <w:start w:val="1"/>
      <w:numFmt w:val="decimal"/>
      <w:lvlText w:val="%7."/>
      <w:lvlJc w:val="left"/>
      <w:pPr>
        <w:ind w:left="5241" w:hanging="360"/>
      </w:pPr>
    </w:lvl>
    <w:lvl w:ilvl="7" w:tplc="04090019" w:tentative="1">
      <w:start w:val="1"/>
      <w:numFmt w:val="lowerLetter"/>
      <w:lvlText w:val="%8."/>
      <w:lvlJc w:val="left"/>
      <w:pPr>
        <w:ind w:left="5961" w:hanging="360"/>
      </w:pPr>
    </w:lvl>
    <w:lvl w:ilvl="8" w:tplc="0409001B" w:tentative="1">
      <w:start w:val="1"/>
      <w:numFmt w:val="lowerRoman"/>
      <w:lvlText w:val="%9."/>
      <w:lvlJc w:val="right"/>
      <w:pPr>
        <w:ind w:left="6681" w:hanging="180"/>
      </w:pPr>
    </w:lvl>
  </w:abstractNum>
  <w:abstractNum w:abstractNumId="4" w15:restartNumberingAfterBreak="0">
    <w:nsid w:val="673B072A"/>
    <w:multiLevelType w:val="hybridMultilevel"/>
    <w:tmpl w:val="836E829A"/>
    <w:lvl w:ilvl="0" w:tplc="DC14A08C">
      <w:start w:val="6"/>
      <w:numFmt w:val="decimal"/>
      <w:lvlText w:val="%1."/>
      <w:lvlJc w:val="left"/>
      <w:pPr>
        <w:ind w:left="921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641" w:hanging="360"/>
      </w:pPr>
    </w:lvl>
    <w:lvl w:ilvl="2" w:tplc="0409001B" w:tentative="1">
      <w:start w:val="1"/>
      <w:numFmt w:val="lowerRoman"/>
      <w:lvlText w:val="%3."/>
      <w:lvlJc w:val="right"/>
      <w:pPr>
        <w:ind w:left="2361" w:hanging="180"/>
      </w:pPr>
    </w:lvl>
    <w:lvl w:ilvl="3" w:tplc="0409000F" w:tentative="1">
      <w:start w:val="1"/>
      <w:numFmt w:val="decimal"/>
      <w:lvlText w:val="%4."/>
      <w:lvlJc w:val="left"/>
      <w:pPr>
        <w:ind w:left="3081" w:hanging="360"/>
      </w:pPr>
    </w:lvl>
    <w:lvl w:ilvl="4" w:tplc="04090019" w:tentative="1">
      <w:start w:val="1"/>
      <w:numFmt w:val="lowerLetter"/>
      <w:lvlText w:val="%5."/>
      <w:lvlJc w:val="left"/>
      <w:pPr>
        <w:ind w:left="3801" w:hanging="360"/>
      </w:pPr>
    </w:lvl>
    <w:lvl w:ilvl="5" w:tplc="0409001B" w:tentative="1">
      <w:start w:val="1"/>
      <w:numFmt w:val="lowerRoman"/>
      <w:lvlText w:val="%6."/>
      <w:lvlJc w:val="right"/>
      <w:pPr>
        <w:ind w:left="4521" w:hanging="180"/>
      </w:pPr>
    </w:lvl>
    <w:lvl w:ilvl="6" w:tplc="0409000F" w:tentative="1">
      <w:start w:val="1"/>
      <w:numFmt w:val="decimal"/>
      <w:lvlText w:val="%7."/>
      <w:lvlJc w:val="left"/>
      <w:pPr>
        <w:ind w:left="5241" w:hanging="360"/>
      </w:pPr>
    </w:lvl>
    <w:lvl w:ilvl="7" w:tplc="04090019" w:tentative="1">
      <w:start w:val="1"/>
      <w:numFmt w:val="lowerLetter"/>
      <w:lvlText w:val="%8."/>
      <w:lvlJc w:val="left"/>
      <w:pPr>
        <w:ind w:left="5961" w:hanging="360"/>
      </w:pPr>
    </w:lvl>
    <w:lvl w:ilvl="8" w:tplc="0409001B" w:tentative="1">
      <w:start w:val="1"/>
      <w:numFmt w:val="lowerRoman"/>
      <w:lvlText w:val="%9."/>
      <w:lvlJc w:val="right"/>
      <w:pPr>
        <w:ind w:left="6681" w:hanging="180"/>
      </w:pPr>
    </w:lvl>
  </w:abstractNum>
  <w:num w:numId="1" w16cid:durableId="532353197">
    <w:abstractNumId w:val="0"/>
  </w:num>
  <w:num w:numId="2" w16cid:durableId="1736857109">
    <w:abstractNumId w:val="1"/>
  </w:num>
  <w:num w:numId="3" w16cid:durableId="837771401">
    <w:abstractNumId w:val="4"/>
  </w:num>
  <w:num w:numId="4" w16cid:durableId="799570521">
    <w:abstractNumId w:val="3"/>
  </w:num>
  <w:num w:numId="5" w16cid:durableId="18427443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DemarcateInvalidXml/>
  <w:hdrShapeDefaults>
    <o:shapedefaults v:ext="edit" spidmax="2050"/>
  </w:hdrShapeDefaults>
  <w:footnotePr>
    <w:footnote w:id="-1"/>
    <w:footnote w:id="0"/>
  </w:footnotePr>
  <w:endnotePr>
    <w:pos w:val="sectEnd"/>
    <w:endnote w:id="-1"/>
    <w:endnote w:id="0"/>
  </w:endnotePr>
  <w:compat>
    <w:spaceForUL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tDS2MDK3MDI0MzVT0lEKTi0uzszPAykwrAUA9ZsIwCwAAAA="/>
  </w:docVars>
  <w:rsids>
    <w:rsidRoot w:val="0034073E"/>
    <w:rsid w:val="00010E1F"/>
    <w:rsid w:val="00026D61"/>
    <w:rsid w:val="0002725E"/>
    <w:rsid w:val="00037CDD"/>
    <w:rsid w:val="00042057"/>
    <w:rsid w:val="00042F1C"/>
    <w:rsid w:val="00045125"/>
    <w:rsid w:val="000515CD"/>
    <w:rsid w:val="000672B2"/>
    <w:rsid w:val="00074913"/>
    <w:rsid w:val="0008030F"/>
    <w:rsid w:val="00082B12"/>
    <w:rsid w:val="00094C8C"/>
    <w:rsid w:val="000A2D7B"/>
    <w:rsid w:val="000A3900"/>
    <w:rsid w:val="000A3949"/>
    <w:rsid w:val="000A47C7"/>
    <w:rsid w:val="000B1492"/>
    <w:rsid w:val="000B1D23"/>
    <w:rsid w:val="000B5D61"/>
    <w:rsid w:val="000D1AD8"/>
    <w:rsid w:val="000D2CAB"/>
    <w:rsid w:val="000D31AA"/>
    <w:rsid w:val="000E0EE5"/>
    <w:rsid w:val="000F09D0"/>
    <w:rsid w:val="00105F87"/>
    <w:rsid w:val="00106490"/>
    <w:rsid w:val="00113B0F"/>
    <w:rsid w:val="001218F2"/>
    <w:rsid w:val="0012622C"/>
    <w:rsid w:val="00134DF0"/>
    <w:rsid w:val="00145DCA"/>
    <w:rsid w:val="00152855"/>
    <w:rsid w:val="001760BC"/>
    <w:rsid w:val="001868B6"/>
    <w:rsid w:val="00187FA1"/>
    <w:rsid w:val="001909A1"/>
    <w:rsid w:val="00197780"/>
    <w:rsid w:val="001A35E5"/>
    <w:rsid w:val="001B12C5"/>
    <w:rsid w:val="001B6B80"/>
    <w:rsid w:val="001C18D5"/>
    <w:rsid w:val="001D0A88"/>
    <w:rsid w:val="001E1B48"/>
    <w:rsid w:val="001E1BC6"/>
    <w:rsid w:val="001F4412"/>
    <w:rsid w:val="001F5B8B"/>
    <w:rsid w:val="00205097"/>
    <w:rsid w:val="002133F1"/>
    <w:rsid w:val="002154A8"/>
    <w:rsid w:val="002257E5"/>
    <w:rsid w:val="00225E31"/>
    <w:rsid w:val="00231024"/>
    <w:rsid w:val="00232E45"/>
    <w:rsid w:val="00243655"/>
    <w:rsid w:val="00246506"/>
    <w:rsid w:val="002540A2"/>
    <w:rsid w:val="00263A61"/>
    <w:rsid w:val="002648BD"/>
    <w:rsid w:val="00266E36"/>
    <w:rsid w:val="00280593"/>
    <w:rsid w:val="002904F8"/>
    <w:rsid w:val="00293D2D"/>
    <w:rsid w:val="00294B71"/>
    <w:rsid w:val="002B0522"/>
    <w:rsid w:val="002C4545"/>
    <w:rsid w:val="002C5310"/>
    <w:rsid w:val="002D2DE0"/>
    <w:rsid w:val="002D5817"/>
    <w:rsid w:val="002E1E44"/>
    <w:rsid w:val="002F265F"/>
    <w:rsid w:val="002F4CAC"/>
    <w:rsid w:val="002F6CFE"/>
    <w:rsid w:val="00304E39"/>
    <w:rsid w:val="00311474"/>
    <w:rsid w:val="003117B1"/>
    <w:rsid w:val="00313E02"/>
    <w:rsid w:val="00315559"/>
    <w:rsid w:val="003157AA"/>
    <w:rsid w:val="00323BDF"/>
    <w:rsid w:val="0033027C"/>
    <w:rsid w:val="003362C4"/>
    <w:rsid w:val="003370E9"/>
    <w:rsid w:val="0034073E"/>
    <w:rsid w:val="00341DAD"/>
    <w:rsid w:val="00342215"/>
    <w:rsid w:val="00352FA8"/>
    <w:rsid w:val="003668AF"/>
    <w:rsid w:val="00372719"/>
    <w:rsid w:val="00382B6C"/>
    <w:rsid w:val="003942BA"/>
    <w:rsid w:val="003C0D8A"/>
    <w:rsid w:val="003C255E"/>
    <w:rsid w:val="003C3B6A"/>
    <w:rsid w:val="003C3EAD"/>
    <w:rsid w:val="003C4151"/>
    <w:rsid w:val="003C50D3"/>
    <w:rsid w:val="003D7737"/>
    <w:rsid w:val="003E029D"/>
    <w:rsid w:val="003E496C"/>
    <w:rsid w:val="003F59E8"/>
    <w:rsid w:val="003F7216"/>
    <w:rsid w:val="00400EE3"/>
    <w:rsid w:val="004059F2"/>
    <w:rsid w:val="0042075C"/>
    <w:rsid w:val="00422664"/>
    <w:rsid w:val="00425685"/>
    <w:rsid w:val="00426B74"/>
    <w:rsid w:val="0042779C"/>
    <w:rsid w:val="004356DF"/>
    <w:rsid w:val="0043796E"/>
    <w:rsid w:val="00442333"/>
    <w:rsid w:val="0045186E"/>
    <w:rsid w:val="00453CA7"/>
    <w:rsid w:val="00456428"/>
    <w:rsid w:val="00462262"/>
    <w:rsid w:val="00463FD8"/>
    <w:rsid w:val="00471EAA"/>
    <w:rsid w:val="0049101F"/>
    <w:rsid w:val="004B353F"/>
    <w:rsid w:val="004D061F"/>
    <w:rsid w:val="004D4E66"/>
    <w:rsid w:val="004E3A10"/>
    <w:rsid w:val="004E6068"/>
    <w:rsid w:val="004F0F2A"/>
    <w:rsid w:val="004F3BD6"/>
    <w:rsid w:val="00501AE1"/>
    <w:rsid w:val="00501F1A"/>
    <w:rsid w:val="00504E9D"/>
    <w:rsid w:val="00506438"/>
    <w:rsid w:val="00511052"/>
    <w:rsid w:val="00514687"/>
    <w:rsid w:val="00523947"/>
    <w:rsid w:val="0053172E"/>
    <w:rsid w:val="0053228C"/>
    <w:rsid w:val="00534C15"/>
    <w:rsid w:val="00550FA1"/>
    <w:rsid w:val="00555E49"/>
    <w:rsid w:val="00564DA5"/>
    <w:rsid w:val="00565E75"/>
    <w:rsid w:val="0056634F"/>
    <w:rsid w:val="00592DC3"/>
    <w:rsid w:val="005A0D9E"/>
    <w:rsid w:val="005A0DD4"/>
    <w:rsid w:val="005A30EF"/>
    <w:rsid w:val="005B2BE9"/>
    <w:rsid w:val="005B6919"/>
    <w:rsid w:val="005D5069"/>
    <w:rsid w:val="005F51D3"/>
    <w:rsid w:val="006155B1"/>
    <w:rsid w:val="006169D8"/>
    <w:rsid w:val="00616C92"/>
    <w:rsid w:val="00621B02"/>
    <w:rsid w:val="00624435"/>
    <w:rsid w:val="0062744C"/>
    <w:rsid w:val="00643C80"/>
    <w:rsid w:val="0065077B"/>
    <w:rsid w:val="00685493"/>
    <w:rsid w:val="00695365"/>
    <w:rsid w:val="006C0247"/>
    <w:rsid w:val="006C41D2"/>
    <w:rsid w:val="006D7CEA"/>
    <w:rsid w:val="006E36D7"/>
    <w:rsid w:val="006F3C53"/>
    <w:rsid w:val="006F40DD"/>
    <w:rsid w:val="006F4F97"/>
    <w:rsid w:val="00703562"/>
    <w:rsid w:val="007109EE"/>
    <w:rsid w:val="00713876"/>
    <w:rsid w:val="00723301"/>
    <w:rsid w:val="00736859"/>
    <w:rsid w:val="00736B03"/>
    <w:rsid w:val="00740699"/>
    <w:rsid w:val="00760896"/>
    <w:rsid w:val="00785899"/>
    <w:rsid w:val="0079008E"/>
    <w:rsid w:val="00790D54"/>
    <w:rsid w:val="00791590"/>
    <w:rsid w:val="007918CE"/>
    <w:rsid w:val="007925F2"/>
    <w:rsid w:val="007A7470"/>
    <w:rsid w:val="007B215E"/>
    <w:rsid w:val="007E7B79"/>
    <w:rsid w:val="007F0EBA"/>
    <w:rsid w:val="007F3B71"/>
    <w:rsid w:val="007F5C2C"/>
    <w:rsid w:val="008039A0"/>
    <w:rsid w:val="00806818"/>
    <w:rsid w:val="00817058"/>
    <w:rsid w:val="00817D95"/>
    <w:rsid w:val="00824DFC"/>
    <w:rsid w:val="0083175A"/>
    <w:rsid w:val="0083329E"/>
    <w:rsid w:val="008405A0"/>
    <w:rsid w:val="0084449A"/>
    <w:rsid w:val="00857D35"/>
    <w:rsid w:val="00871BCB"/>
    <w:rsid w:val="008823D6"/>
    <w:rsid w:val="00884504"/>
    <w:rsid w:val="00885677"/>
    <w:rsid w:val="0088727F"/>
    <w:rsid w:val="0089104E"/>
    <w:rsid w:val="0089306F"/>
    <w:rsid w:val="008942AC"/>
    <w:rsid w:val="00894BD7"/>
    <w:rsid w:val="008A279B"/>
    <w:rsid w:val="008A5B72"/>
    <w:rsid w:val="008A7C2E"/>
    <w:rsid w:val="008B3738"/>
    <w:rsid w:val="008B6A34"/>
    <w:rsid w:val="008D28B9"/>
    <w:rsid w:val="008E23E8"/>
    <w:rsid w:val="008E3EEB"/>
    <w:rsid w:val="008E454F"/>
    <w:rsid w:val="008E5037"/>
    <w:rsid w:val="008E6B15"/>
    <w:rsid w:val="008F4ABD"/>
    <w:rsid w:val="008F4E70"/>
    <w:rsid w:val="0091786E"/>
    <w:rsid w:val="00920CAA"/>
    <w:rsid w:val="00931908"/>
    <w:rsid w:val="00934AB6"/>
    <w:rsid w:val="0094066D"/>
    <w:rsid w:val="0094546C"/>
    <w:rsid w:val="00947CD2"/>
    <w:rsid w:val="00947F85"/>
    <w:rsid w:val="0095686C"/>
    <w:rsid w:val="00960A3E"/>
    <w:rsid w:val="009646C1"/>
    <w:rsid w:val="00965A9D"/>
    <w:rsid w:val="00966298"/>
    <w:rsid w:val="00966DD4"/>
    <w:rsid w:val="009670D9"/>
    <w:rsid w:val="00982EB3"/>
    <w:rsid w:val="00984845"/>
    <w:rsid w:val="00990C7E"/>
    <w:rsid w:val="00991292"/>
    <w:rsid w:val="009A00A7"/>
    <w:rsid w:val="009A0698"/>
    <w:rsid w:val="009D2885"/>
    <w:rsid w:val="009E57D0"/>
    <w:rsid w:val="009F1668"/>
    <w:rsid w:val="00A026B1"/>
    <w:rsid w:val="00A02814"/>
    <w:rsid w:val="00A1095E"/>
    <w:rsid w:val="00A15C9F"/>
    <w:rsid w:val="00A21A44"/>
    <w:rsid w:val="00A271D2"/>
    <w:rsid w:val="00A3166C"/>
    <w:rsid w:val="00A36A59"/>
    <w:rsid w:val="00A400CC"/>
    <w:rsid w:val="00A405E8"/>
    <w:rsid w:val="00A73352"/>
    <w:rsid w:val="00A815EB"/>
    <w:rsid w:val="00A852E8"/>
    <w:rsid w:val="00AA69A2"/>
    <w:rsid w:val="00AB033F"/>
    <w:rsid w:val="00AB2B8B"/>
    <w:rsid w:val="00AB624B"/>
    <w:rsid w:val="00AC08AE"/>
    <w:rsid w:val="00AC6F70"/>
    <w:rsid w:val="00AD4070"/>
    <w:rsid w:val="00AD6436"/>
    <w:rsid w:val="00AE053C"/>
    <w:rsid w:val="00AE4402"/>
    <w:rsid w:val="00AE6ED2"/>
    <w:rsid w:val="00AF050F"/>
    <w:rsid w:val="00AF0BF1"/>
    <w:rsid w:val="00AF19CC"/>
    <w:rsid w:val="00AF364C"/>
    <w:rsid w:val="00AF4406"/>
    <w:rsid w:val="00B10554"/>
    <w:rsid w:val="00B112F9"/>
    <w:rsid w:val="00B13054"/>
    <w:rsid w:val="00B13335"/>
    <w:rsid w:val="00B16C1D"/>
    <w:rsid w:val="00B22B5D"/>
    <w:rsid w:val="00B22FC2"/>
    <w:rsid w:val="00B25E55"/>
    <w:rsid w:val="00B3393A"/>
    <w:rsid w:val="00B35548"/>
    <w:rsid w:val="00B41345"/>
    <w:rsid w:val="00B41458"/>
    <w:rsid w:val="00B42B83"/>
    <w:rsid w:val="00B440B7"/>
    <w:rsid w:val="00B45ADA"/>
    <w:rsid w:val="00B45CC6"/>
    <w:rsid w:val="00B464D4"/>
    <w:rsid w:val="00B60BF8"/>
    <w:rsid w:val="00B6140B"/>
    <w:rsid w:val="00B6212F"/>
    <w:rsid w:val="00B67590"/>
    <w:rsid w:val="00B74CF3"/>
    <w:rsid w:val="00B7534F"/>
    <w:rsid w:val="00B81051"/>
    <w:rsid w:val="00B93045"/>
    <w:rsid w:val="00BA2B64"/>
    <w:rsid w:val="00BB28F3"/>
    <w:rsid w:val="00BB2A63"/>
    <w:rsid w:val="00BB3E9A"/>
    <w:rsid w:val="00BB41E5"/>
    <w:rsid w:val="00BB6643"/>
    <w:rsid w:val="00BC6A36"/>
    <w:rsid w:val="00BD09AD"/>
    <w:rsid w:val="00BD1A03"/>
    <w:rsid w:val="00BE0145"/>
    <w:rsid w:val="00BE450C"/>
    <w:rsid w:val="00BE5DA6"/>
    <w:rsid w:val="00BE5F5E"/>
    <w:rsid w:val="00BE6265"/>
    <w:rsid w:val="00BF239D"/>
    <w:rsid w:val="00C07D81"/>
    <w:rsid w:val="00C2241B"/>
    <w:rsid w:val="00C337FC"/>
    <w:rsid w:val="00C41352"/>
    <w:rsid w:val="00C4378A"/>
    <w:rsid w:val="00C466AA"/>
    <w:rsid w:val="00C52522"/>
    <w:rsid w:val="00C57764"/>
    <w:rsid w:val="00C77AD4"/>
    <w:rsid w:val="00C83A32"/>
    <w:rsid w:val="00C97F76"/>
    <w:rsid w:val="00CA0AA1"/>
    <w:rsid w:val="00CA69B1"/>
    <w:rsid w:val="00CA7FF3"/>
    <w:rsid w:val="00CB040C"/>
    <w:rsid w:val="00CB5E6F"/>
    <w:rsid w:val="00CB793A"/>
    <w:rsid w:val="00CC2696"/>
    <w:rsid w:val="00CE0B49"/>
    <w:rsid w:val="00CE339F"/>
    <w:rsid w:val="00D04A1F"/>
    <w:rsid w:val="00D27F3E"/>
    <w:rsid w:val="00D505B8"/>
    <w:rsid w:val="00D505CC"/>
    <w:rsid w:val="00D51C42"/>
    <w:rsid w:val="00D5455B"/>
    <w:rsid w:val="00D61204"/>
    <w:rsid w:val="00D65374"/>
    <w:rsid w:val="00D75106"/>
    <w:rsid w:val="00D77397"/>
    <w:rsid w:val="00D965A6"/>
    <w:rsid w:val="00DB1EA8"/>
    <w:rsid w:val="00DC078C"/>
    <w:rsid w:val="00DC2AD7"/>
    <w:rsid w:val="00DC2FD7"/>
    <w:rsid w:val="00DE61A6"/>
    <w:rsid w:val="00DE6536"/>
    <w:rsid w:val="00DF2B85"/>
    <w:rsid w:val="00E1459A"/>
    <w:rsid w:val="00E15D66"/>
    <w:rsid w:val="00E15DD4"/>
    <w:rsid w:val="00E26C02"/>
    <w:rsid w:val="00E30082"/>
    <w:rsid w:val="00E34755"/>
    <w:rsid w:val="00E41BB2"/>
    <w:rsid w:val="00E41E98"/>
    <w:rsid w:val="00E5296C"/>
    <w:rsid w:val="00E54536"/>
    <w:rsid w:val="00E6002D"/>
    <w:rsid w:val="00E642E8"/>
    <w:rsid w:val="00E668CC"/>
    <w:rsid w:val="00E70240"/>
    <w:rsid w:val="00E8635F"/>
    <w:rsid w:val="00E90B2F"/>
    <w:rsid w:val="00EB33C1"/>
    <w:rsid w:val="00EB6FD4"/>
    <w:rsid w:val="00EC6ED7"/>
    <w:rsid w:val="00ED1215"/>
    <w:rsid w:val="00ED2123"/>
    <w:rsid w:val="00ED2B21"/>
    <w:rsid w:val="00ED3484"/>
    <w:rsid w:val="00ED7377"/>
    <w:rsid w:val="00EF0335"/>
    <w:rsid w:val="00EF45B3"/>
    <w:rsid w:val="00F044A2"/>
    <w:rsid w:val="00F0726B"/>
    <w:rsid w:val="00F07553"/>
    <w:rsid w:val="00F10DAC"/>
    <w:rsid w:val="00F125CB"/>
    <w:rsid w:val="00F1318F"/>
    <w:rsid w:val="00F14E7A"/>
    <w:rsid w:val="00F254A5"/>
    <w:rsid w:val="00F37343"/>
    <w:rsid w:val="00F37447"/>
    <w:rsid w:val="00F4094F"/>
    <w:rsid w:val="00F42243"/>
    <w:rsid w:val="00F46E78"/>
    <w:rsid w:val="00F47EC7"/>
    <w:rsid w:val="00F51E6E"/>
    <w:rsid w:val="00F77ABB"/>
    <w:rsid w:val="00F77E15"/>
    <w:rsid w:val="00F866D6"/>
    <w:rsid w:val="00F87FC2"/>
    <w:rsid w:val="00F94497"/>
    <w:rsid w:val="00F954F2"/>
    <w:rsid w:val="00FA316E"/>
    <w:rsid w:val="00FA4DD4"/>
    <w:rsid w:val="00FA68FB"/>
    <w:rsid w:val="00FA6CFF"/>
    <w:rsid w:val="00FB30FC"/>
    <w:rsid w:val="00FB5BF2"/>
    <w:rsid w:val="00FC1C62"/>
    <w:rsid w:val="00FD20FA"/>
    <w:rsid w:val="00FE340A"/>
    <w:rsid w:val="00FE75B4"/>
    <w:rsid w:val="00FF61A3"/>
    <w:rsid w:val="0571074F"/>
    <w:rsid w:val="0A0B7173"/>
    <w:rsid w:val="0D582A11"/>
    <w:rsid w:val="14407D28"/>
    <w:rsid w:val="196654CA"/>
    <w:rsid w:val="209B6BAF"/>
    <w:rsid w:val="24ED35A2"/>
    <w:rsid w:val="29907CFF"/>
    <w:rsid w:val="365E1B31"/>
    <w:rsid w:val="37B4252B"/>
    <w:rsid w:val="38F37EE1"/>
    <w:rsid w:val="395012F2"/>
    <w:rsid w:val="3D7B72B5"/>
    <w:rsid w:val="3FB21155"/>
    <w:rsid w:val="40CB224E"/>
    <w:rsid w:val="41EB31EE"/>
    <w:rsid w:val="44B62F79"/>
    <w:rsid w:val="4AFA17EC"/>
    <w:rsid w:val="55255E2F"/>
    <w:rsid w:val="650402D8"/>
    <w:rsid w:val="65220335"/>
    <w:rsid w:val="696A5795"/>
    <w:rsid w:val="6E8F025D"/>
    <w:rsid w:val="780F2F43"/>
    <w:rsid w:val="7A8D07AD"/>
    <w:rsid w:val="7D3D3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80BDC48"/>
  <w15:chartTrackingRefBased/>
  <w15:docId w15:val="{7DB47795-5F9D-2244-BDD3-D32BA6497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uiPriority="0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uiPriority="0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32"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spacing w:before="240"/>
      <w:ind w:left="-86" w:right="-115"/>
      <w:outlineLvl w:val="4"/>
    </w:pPr>
    <w:rPr>
      <w:rFonts w:ascii="Antique Olive" w:hAnsi="Antique Olive"/>
      <w:b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spacing w:before="240" w:after="60"/>
      <w:outlineLvl w:val="5"/>
    </w:pPr>
    <w:rPr>
      <w:rFonts w:ascii="Cambria" w:hAnsi="Cambria"/>
      <w:b/>
      <w:bCs/>
      <w:color w:val="4F81BD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spacing w:before="240" w:after="60"/>
      <w:outlineLvl w:val="6"/>
    </w:pPr>
    <w:rPr>
      <w:rFonts w:ascii="Cambria" w:hAnsi="Cambria"/>
      <w:b/>
      <w:bCs/>
      <w:color w:val="4F81BD"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spacing w:before="240" w:after="60"/>
      <w:outlineLvl w:val="7"/>
    </w:pPr>
    <w:rPr>
      <w:rFonts w:ascii="Cambria" w:hAnsi="Cambria"/>
      <w:b/>
      <w:bCs/>
      <w:color w:val="4F81BD"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spacing w:before="240" w:after="60"/>
      <w:outlineLvl w:val="8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link w:val="Heading6"/>
    <w:rPr>
      <w:rFonts w:ascii="Cambria" w:hAnsi="Cambria"/>
      <w:b/>
      <w:bCs/>
      <w:color w:val="4F81BD"/>
    </w:rPr>
  </w:style>
  <w:style w:type="character" w:customStyle="1" w:styleId="Heading7Char">
    <w:name w:val="Heading 7 Char"/>
    <w:link w:val="Heading7"/>
    <w:rPr>
      <w:rFonts w:ascii="Cambria" w:hAnsi="Cambria"/>
      <w:b/>
      <w:bCs/>
      <w:color w:val="4F81BD"/>
    </w:rPr>
  </w:style>
  <w:style w:type="character" w:customStyle="1" w:styleId="Heading8Char">
    <w:name w:val="Heading 8 Char"/>
    <w:link w:val="Heading8"/>
    <w:rPr>
      <w:rFonts w:ascii="Cambria" w:hAnsi="Cambria"/>
      <w:b/>
      <w:bCs/>
      <w:color w:val="4F81BD"/>
    </w:rPr>
  </w:style>
  <w:style w:type="character" w:customStyle="1" w:styleId="Heading9Char">
    <w:name w:val="Heading 9 Char"/>
    <w:link w:val="Heading9"/>
    <w:rPr>
      <w:rFonts w:ascii="Cambria" w:hAnsi="Cambria"/>
      <w:b/>
      <w:bCs/>
      <w:color w:val="4F81BD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pPr>
      <w:jc w:val="both"/>
    </w:pPr>
  </w:style>
  <w:style w:type="paragraph" w:styleId="BodyText2">
    <w:name w:val="Body Text 2"/>
    <w:basedOn w:val="Normal"/>
    <w:pPr>
      <w:ind w:right="-108"/>
    </w:pPr>
    <w:rPr>
      <w:rFonts w:ascii="Antique Olive" w:hAnsi="Antique Olive"/>
      <w:b/>
    </w:rPr>
  </w:style>
  <w:style w:type="paragraph" w:styleId="BodyTextIndent">
    <w:name w:val="Body Text Indent"/>
    <w:basedOn w:val="Normal"/>
    <w:pPr>
      <w:ind w:left="990" w:hanging="180"/>
    </w:pPr>
  </w:style>
  <w:style w:type="paragraph" w:styleId="BodyTextIndent3">
    <w:name w:val="Body Text Indent 3"/>
    <w:basedOn w:val="Normal"/>
    <w:pPr>
      <w:ind w:left="1440"/>
    </w:pPr>
  </w:style>
  <w:style w:type="character" w:styleId="CommentReference">
    <w:name w:val="annotation reference"/>
    <w:uiPriority w:val="99"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semiHidden/>
  </w:style>
  <w:style w:type="character" w:customStyle="1" w:styleId="CommentTextChar">
    <w:name w:val="Comment Text Char"/>
    <w:link w:val="CommentText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</w:style>
  <w:style w:type="table" w:styleId="TableGrid">
    <w:name w:val="Table Grid"/>
    <w:basedOn w:val="TableNormal"/>
    <w:uiPriority w:val="3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ListParagraph">
    <w:name w:val="List Paragraph"/>
    <w:basedOn w:val="Normal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gkelc">
    <w:name w:val="hgkelc"/>
  </w:style>
  <w:style w:type="character" w:customStyle="1" w:styleId="kx21rb">
    <w:name w:val="kx21r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D UNIVERSITY OF ENGINEERING &amp; TECHNOLOGY, KARACHI</vt:lpstr>
    </vt:vector>
  </TitlesOfParts>
  <Company>Microsoft</Company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D UNIVERSITY OF ENGINEERING &amp; TECHNOLOGY, KARACHI</dc:title>
  <dc:subject/>
  <dc:creator>Khalil Khan</dc:creator>
  <cp:keywords/>
  <cp:lastModifiedBy>JUNAID KAREEM KHAN</cp:lastModifiedBy>
  <cp:revision>3</cp:revision>
  <dcterms:created xsi:type="dcterms:W3CDTF">2023-02-17T09:33:00Z</dcterms:created>
  <dcterms:modified xsi:type="dcterms:W3CDTF">2023-03-03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3</vt:lpwstr>
  </property>
  <property fmtid="{D5CDD505-2E9C-101B-9397-08002B2CF9AE}" pid="3" name="ICV">
    <vt:lpwstr>EA76FBDF54CB4579AF8CD3B6F7513D0A</vt:lpwstr>
  </property>
</Properties>
</file>